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417"/>
        <w:gridCol w:w="1135"/>
        <w:gridCol w:w="2551"/>
        <w:gridCol w:w="283"/>
        <w:gridCol w:w="1276"/>
        <w:gridCol w:w="568"/>
        <w:gridCol w:w="3543"/>
      </w:tblGrid>
      <w:tr w:rsidR="0027261C" w:rsidRPr="00E074EC" w14:paraId="4094E273" w14:textId="77777777" w:rsidTr="00E074EC">
        <w:trPr>
          <w:trHeight w:val="164"/>
        </w:trPr>
        <w:tc>
          <w:tcPr>
            <w:tcW w:w="107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22BACE6" w14:textId="73ACBAF4" w:rsidR="0027261C" w:rsidRPr="00E074EC" w:rsidRDefault="0027261C" w:rsidP="004B63A2">
            <w:pPr>
              <w:pStyle w:val="Heading1"/>
              <w:numPr>
                <w:ilvl w:val="0"/>
                <w:numId w:val="0"/>
              </w:numPr>
              <w:spacing w:before="120" w:after="120"/>
              <w:rPr>
                <w:sz w:val="20"/>
                <w:szCs w:val="20"/>
                <w:lang w:val="pt-PT"/>
              </w:rPr>
            </w:pPr>
            <w:r w:rsidRPr="00E074EC">
              <w:rPr>
                <w:rFonts w:ascii="Arial" w:hAnsi="Arial"/>
                <w:sz w:val="20"/>
                <w:szCs w:val="20"/>
                <w:lang w:val="pt-PT"/>
              </w:rPr>
              <w:t xml:space="preserve">1. </w:t>
            </w:r>
            <w:r w:rsidR="00045EE8" w:rsidRPr="00E074EC">
              <w:rPr>
                <w:rFonts w:ascii="Arial" w:hAnsi="Arial"/>
                <w:sz w:val="20"/>
                <w:szCs w:val="20"/>
                <w:lang w:val="pt-PT"/>
              </w:rPr>
              <w:t>R</w:t>
            </w:r>
            <w:r w:rsidR="0064259A" w:rsidRPr="00E074EC">
              <w:rPr>
                <w:rFonts w:ascii="Arial" w:hAnsi="Arial"/>
                <w:sz w:val="20"/>
                <w:szCs w:val="20"/>
                <w:lang w:val="pt-PT"/>
              </w:rPr>
              <w:t>equerente</w:t>
            </w:r>
          </w:p>
        </w:tc>
      </w:tr>
      <w:tr w:rsidR="0064259A" w:rsidRPr="00E074EC" w14:paraId="7E8F2F8C" w14:textId="77777777" w:rsidTr="00230423">
        <w:tblPrEx>
          <w:shd w:val="clear" w:color="auto" w:fill="auto"/>
        </w:tblPrEx>
        <w:trPr>
          <w:trHeight w:val="340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C02906" w14:textId="77777777" w:rsidR="0064259A" w:rsidRPr="00E074EC" w:rsidRDefault="0064259A" w:rsidP="005D70EE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1.1 Nome</w:t>
            </w:r>
          </w:p>
        </w:tc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F29D74" w14:textId="2143997C" w:rsidR="0064259A" w:rsidRPr="00E074EC" w:rsidRDefault="0070274D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me do requerente                                         "/>
                    <w:maxLength w:val="80"/>
                  </w:textInput>
                </w:ffData>
              </w:fldChar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Nome do requerente                                         </w:t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  <w:tr w:rsidR="0064259A" w:rsidRPr="00E074EC" w14:paraId="2C7D1283" w14:textId="77777777" w:rsidTr="00230423">
        <w:tblPrEx>
          <w:shd w:val="clear" w:color="auto" w:fill="auto"/>
        </w:tblPrEx>
        <w:trPr>
          <w:trHeight w:val="340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2007D7" w14:textId="77777777" w:rsidR="0064259A" w:rsidRPr="00E074EC" w:rsidRDefault="0064259A" w:rsidP="005D70EE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1.2 Morada</w:t>
            </w:r>
          </w:p>
        </w:tc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D9B838" w14:textId="5BB2504D" w:rsidR="0064259A" w:rsidRPr="00E074EC" w:rsidRDefault="00E074EC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orada do requerente                                         "/>
                    <w:maxLength w:val="8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Morada do requerente                                         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  <w:tr w:rsidR="0064259A" w:rsidRPr="00E074EC" w14:paraId="10D613FA" w14:textId="77777777" w:rsidTr="00230423">
        <w:tblPrEx>
          <w:shd w:val="clear" w:color="auto" w:fill="auto"/>
        </w:tblPrEx>
        <w:trPr>
          <w:trHeight w:val="340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3C0115" w14:textId="77777777" w:rsidR="0064259A" w:rsidRPr="00E074EC" w:rsidRDefault="0064259A" w:rsidP="005D70EE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1.3 Telefon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026621" w14:textId="58EC841A" w:rsidR="0064259A" w:rsidRPr="00E074EC" w:rsidRDefault="00E074EC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lefone do requerente               "/>
                    <w:maxLength w:val="8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Telefone do requerente               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150895" w14:textId="77777777" w:rsidR="0064259A" w:rsidRPr="00E074EC" w:rsidRDefault="0064259A" w:rsidP="008D151D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 xml:space="preserve">1.4 </w:t>
            </w:r>
            <w:r w:rsidR="00511B14" w:rsidRPr="00E074EC">
              <w:rPr>
                <w:rFonts w:ascii="Arial" w:hAnsi="Arial"/>
                <w:sz w:val="18"/>
                <w:szCs w:val="18"/>
                <w:lang w:val="pt-PT"/>
              </w:rPr>
              <w:t>E-mail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F71B10" w14:textId="2275969B" w:rsidR="0064259A" w:rsidRPr="00E074EC" w:rsidRDefault="00E074EC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mail do requerente          "/>
                    <w:maxLength w:val="8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Email do requerente          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  <w:tr w:rsidR="0056735B" w:rsidRPr="00E074EC" w14:paraId="5DD7B73B" w14:textId="77777777" w:rsidTr="00045EE8">
        <w:trPr>
          <w:trHeight w:val="397"/>
        </w:trPr>
        <w:tc>
          <w:tcPr>
            <w:tcW w:w="107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C90527" w14:textId="79946CB2" w:rsidR="0056735B" w:rsidRPr="00E074EC" w:rsidRDefault="0056735B" w:rsidP="0099166E">
            <w:pPr>
              <w:pStyle w:val="Heading1"/>
              <w:numPr>
                <w:ilvl w:val="0"/>
                <w:numId w:val="0"/>
              </w:numPr>
              <w:spacing w:before="120" w:after="120"/>
              <w:rPr>
                <w:rFonts w:ascii="Arial" w:hAnsi="Arial"/>
                <w:sz w:val="22"/>
                <w:szCs w:val="22"/>
                <w:lang w:val="pt-PT"/>
              </w:rPr>
            </w:pPr>
            <w:r w:rsidRPr="00E074EC">
              <w:rPr>
                <w:rFonts w:ascii="Arial" w:hAnsi="Arial"/>
                <w:sz w:val="20"/>
                <w:szCs w:val="20"/>
                <w:lang w:val="pt-PT"/>
              </w:rPr>
              <w:t xml:space="preserve">2. </w:t>
            </w:r>
            <w:r w:rsidR="004B63A2" w:rsidRPr="00E074EC">
              <w:rPr>
                <w:rFonts w:ascii="Arial" w:hAnsi="Arial"/>
                <w:sz w:val="20"/>
                <w:szCs w:val="20"/>
                <w:lang w:val="pt-PT"/>
              </w:rPr>
              <w:t>Operador Aéreo</w:t>
            </w:r>
          </w:p>
        </w:tc>
      </w:tr>
      <w:tr w:rsidR="00230423" w:rsidRPr="00E074EC" w14:paraId="1728B7F8" w14:textId="77777777" w:rsidTr="0070274D">
        <w:tblPrEx>
          <w:shd w:val="clear" w:color="auto" w:fill="auto"/>
        </w:tblPrEx>
        <w:trPr>
          <w:trHeight w:val="463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ED828D" w14:textId="0350E216" w:rsidR="00230423" w:rsidRPr="00E074EC" w:rsidRDefault="007E2D19" w:rsidP="00045EE8">
            <w:pPr>
              <w:pStyle w:val="Heading1"/>
              <w:numPr>
                <w:ilvl w:val="0"/>
                <w:numId w:val="0"/>
              </w:numPr>
              <w:spacing w:before="120" w:after="120"/>
              <w:ind w:left="884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29052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23" w:rsidRPr="00E074EC">
                  <w:rPr>
                    <w:rFonts w:ascii="MS Gothic" w:eastAsia="MS Gothic" w:hAnsi="MS Gothic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30423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Exército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0A73DA" w14:textId="77777777" w:rsidR="00230423" w:rsidRPr="00E074EC" w:rsidRDefault="007E2D19" w:rsidP="00045EE8">
            <w:pPr>
              <w:pStyle w:val="Heading1"/>
              <w:numPr>
                <w:ilvl w:val="0"/>
                <w:numId w:val="0"/>
              </w:numPr>
              <w:spacing w:before="120" w:after="120"/>
              <w:ind w:left="884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156317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23" w:rsidRPr="00E074EC">
                  <w:rPr>
                    <w:rFonts w:ascii="MS Gothic" w:eastAsia="MS Gothic" w:hAnsi="MS Gothic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30423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Força Aérea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B626FB" w14:textId="51C6F448" w:rsidR="00230423" w:rsidRPr="00E074EC" w:rsidRDefault="007E2D19" w:rsidP="00045EE8">
            <w:pPr>
              <w:pStyle w:val="Heading1"/>
              <w:numPr>
                <w:ilvl w:val="0"/>
                <w:numId w:val="0"/>
              </w:numPr>
              <w:spacing w:before="120" w:after="120"/>
              <w:ind w:left="884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200570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423">
                  <w:rPr>
                    <w:rFonts w:ascii="MS Gothic" w:eastAsia="MS Gothic" w:hAnsi="MS Gothic" w:hint="eastAsia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30423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Marinha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7313D" w14:textId="2C27724E" w:rsidR="00230423" w:rsidRPr="00E074EC" w:rsidRDefault="007E2D19" w:rsidP="00230423">
            <w:pPr>
              <w:pStyle w:val="Heading1"/>
              <w:numPr>
                <w:ilvl w:val="0"/>
                <w:numId w:val="0"/>
              </w:numPr>
              <w:spacing w:before="120" w:after="120"/>
              <w:ind w:left="884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168948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74D">
                  <w:rPr>
                    <w:rFonts w:ascii="MS Gothic" w:eastAsia="MS Gothic" w:hAnsi="MS Gothic" w:hint="eastAsia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30423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</w:t>
            </w:r>
            <w:r w:rsidR="00230423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Outro: </w:t>
            </w:r>
            <w:r w:rsidR="0070274D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  <w:maxLength w:val="80"/>
                  </w:textInput>
                </w:ffData>
              </w:fldChar>
            </w:r>
            <w:r w:rsidR="0070274D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="0070274D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="0070274D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="0070274D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                                        </w:t>
            </w:r>
            <w:r w:rsidR="0070274D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  <w:tr w:rsidR="0064259A" w:rsidRPr="00E074EC" w14:paraId="14AA1210" w14:textId="77777777" w:rsidTr="00045EE8">
        <w:tblPrEx>
          <w:shd w:val="clear" w:color="auto" w:fill="auto"/>
        </w:tblPrEx>
        <w:trPr>
          <w:trHeight w:val="484"/>
        </w:trPr>
        <w:tc>
          <w:tcPr>
            <w:tcW w:w="107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8252AA" w14:textId="6B962A24" w:rsidR="0064259A" w:rsidRPr="00E074EC" w:rsidRDefault="0056735B" w:rsidP="005D70EE">
            <w:pPr>
              <w:pStyle w:val="Heading1"/>
              <w:numPr>
                <w:ilvl w:val="0"/>
                <w:numId w:val="0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20"/>
                <w:szCs w:val="20"/>
                <w:lang w:val="pt-PT"/>
              </w:rPr>
              <w:t>3</w:t>
            </w:r>
            <w:r w:rsidR="0064259A" w:rsidRPr="00E074EC">
              <w:rPr>
                <w:rFonts w:ascii="Arial" w:hAnsi="Arial"/>
                <w:sz w:val="20"/>
                <w:szCs w:val="20"/>
                <w:lang w:val="pt-PT"/>
              </w:rPr>
              <w:t>. Proprietário</w:t>
            </w:r>
            <w:r w:rsidR="0064259A" w:rsidRPr="00E074EC">
              <w:rPr>
                <w:rFonts w:ascii="Arial" w:hAnsi="Arial"/>
                <w:b w:val="0"/>
                <w:sz w:val="14"/>
                <w:szCs w:val="20"/>
                <w:lang w:val="pt-PT"/>
              </w:rPr>
              <w:t xml:space="preserve"> </w:t>
            </w:r>
            <w:r w:rsidR="0064259A" w:rsidRPr="00E074EC">
              <w:rPr>
                <w:rFonts w:ascii="Arial" w:hAnsi="Arial"/>
                <w:b w:val="0"/>
                <w:sz w:val="16"/>
                <w:szCs w:val="22"/>
                <w:lang w:val="pt-PT"/>
              </w:rPr>
              <w:t xml:space="preserve">(se diferente </w:t>
            </w:r>
            <w:r w:rsidR="00045EE8" w:rsidRPr="00E074EC">
              <w:rPr>
                <w:rFonts w:ascii="Arial" w:hAnsi="Arial"/>
                <w:b w:val="0"/>
                <w:sz w:val="16"/>
                <w:szCs w:val="22"/>
                <w:lang w:val="pt-PT"/>
              </w:rPr>
              <w:t>do Operador Aéreo</w:t>
            </w:r>
            <w:r w:rsidR="0064259A" w:rsidRPr="00E074EC">
              <w:rPr>
                <w:rFonts w:ascii="Arial" w:hAnsi="Arial"/>
                <w:b w:val="0"/>
                <w:sz w:val="16"/>
                <w:szCs w:val="22"/>
                <w:lang w:val="pt-PT"/>
              </w:rPr>
              <w:t>)</w:t>
            </w:r>
          </w:p>
        </w:tc>
      </w:tr>
      <w:tr w:rsidR="0064259A" w:rsidRPr="00E074EC" w14:paraId="39D2185D" w14:textId="77777777" w:rsidTr="00230423">
        <w:tblPrEx>
          <w:shd w:val="clear" w:color="auto" w:fill="auto"/>
        </w:tblPrEx>
        <w:trPr>
          <w:trHeight w:val="340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839C2B" w14:textId="77777777" w:rsidR="0064259A" w:rsidRPr="00E074EC" w:rsidRDefault="0056735B" w:rsidP="005D70EE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3</w:t>
            </w:r>
            <w:r w:rsidR="0064259A" w:rsidRPr="00E074EC">
              <w:rPr>
                <w:rFonts w:ascii="Arial" w:hAnsi="Arial"/>
                <w:sz w:val="18"/>
                <w:szCs w:val="18"/>
                <w:lang w:val="pt-PT"/>
              </w:rPr>
              <w:t>.1 Nome</w:t>
            </w:r>
          </w:p>
        </w:tc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0B0BD7" w14:textId="77777777" w:rsidR="0064259A" w:rsidRPr="00E074EC" w:rsidRDefault="0064259A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</w:p>
        </w:tc>
      </w:tr>
      <w:tr w:rsidR="0064259A" w:rsidRPr="00E074EC" w14:paraId="2A7DA467" w14:textId="77777777" w:rsidTr="00230423">
        <w:tblPrEx>
          <w:shd w:val="clear" w:color="auto" w:fill="auto"/>
        </w:tblPrEx>
        <w:trPr>
          <w:trHeight w:val="340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FD78C8" w14:textId="77777777" w:rsidR="0064259A" w:rsidRPr="00E074EC" w:rsidRDefault="0056735B" w:rsidP="005D70EE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3</w:t>
            </w:r>
            <w:r w:rsidR="0064259A" w:rsidRPr="00E074EC">
              <w:rPr>
                <w:rFonts w:ascii="Arial" w:hAnsi="Arial"/>
                <w:sz w:val="18"/>
                <w:szCs w:val="18"/>
                <w:lang w:val="pt-PT"/>
              </w:rPr>
              <w:t>.2 Morada</w:t>
            </w:r>
          </w:p>
        </w:tc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0F780E" w14:textId="77777777" w:rsidR="0064259A" w:rsidRPr="00E074EC" w:rsidRDefault="0064259A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</w:p>
        </w:tc>
      </w:tr>
      <w:tr w:rsidR="008D151D" w:rsidRPr="00E074EC" w14:paraId="27827A9B" w14:textId="77777777" w:rsidTr="00230423">
        <w:tblPrEx>
          <w:shd w:val="clear" w:color="auto" w:fill="auto"/>
        </w:tblPrEx>
        <w:trPr>
          <w:trHeight w:val="340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18CBCD" w14:textId="77777777" w:rsidR="0064259A" w:rsidRPr="00E074EC" w:rsidRDefault="0056735B" w:rsidP="005D70EE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3</w:t>
            </w:r>
            <w:r w:rsidR="0064259A" w:rsidRPr="00E074EC">
              <w:rPr>
                <w:rFonts w:ascii="Arial" w:hAnsi="Arial"/>
                <w:sz w:val="18"/>
                <w:szCs w:val="18"/>
                <w:lang w:val="pt-PT"/>
              </w:rPr>
              <w:t>.3 Telefon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4F3CC9" w14:textId="77777777" w:rsidR="0064259A" w:rsidRPr="00E074EC" w:rsidRDefault="0064259A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DB9F2C" w14:textId="77777777" w:rsidR="0064259A" w:rsidRPr="00E074EC" w:rsidRDefault="0064259A" w:rsidP="008D151D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 xml:space="preserve">1.4 </w:t>
            </w:r>
            <w:r w:rsidR="00511B14" w:rsidRPr="00E074EC">
              <w:rPr>
                <w:rFonts w:ascii="Arial" w:hAnsi="Arial"/>
                <w:sz w:val="18"/>
                <w:szCs w:val="18"/>
                <w:lang w:val="pt-PT"/>
              </w:rPr>
              <w:t>E-mail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761EA5" w14:textId="77777777" w:rsidR="0064259A" w:rsidRPr="00E074EC" w:rsidRDefault="0064259A" w:rsidP="005D70EE">
            <w:pPr>
              <w:pStyle w:val="Heading1"/>
              <w:numPr>
                <w:ilvl w:val="0"/>
                <w:numId w:val="0"/>
              </w:numPr>
              <w:spacing w:before="0" w:after="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</w:p>
        </w:tc>
      </w:tr>
    </w:tbl>
    <w:p w14:paraId="53A65DE8" w14:textId="77777777" w:rsidR="00EC4A78" w:rsidRPr="00E074EC" w:rsidRDefault="00EC4A78" w:rsidP="005D70EE">
      <w:pPr>
        <w:spacing w:line="276" w:lineRule="auto"/>
        <w:rPr>
          <w:rFonts w:ascii="Arial" w:hAnsi="Arial" w:cs="Arial"/>
          <w:b/>
          <w:bCs/>
          <w:sz w:val="18"/>
          <w:szCs w:val="18"/>
          <w:lang w:val="pt-PT"/>
        </w:rPr>
      </w:pPr>
    </w:p>
    <w:tbl>
      <w:tblPr>
        <w:tblW w:w="107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7"/>
        <w:gridCol w:w="5391"/>
      </w:tblGrid>
      <w:tr w:rsidR="005A1207" w:rsidRPr="00E074EC" w14:paraId="6EFD4EBC" w14:textId="77777777" w:rsidTr="00326CFB">
        <w:trPr>
          <w:cantSplit/>
        </w:trPr>
        <w:tc>
          <w:tcPr>
            <w:tcW w:w="10778" w:type="dxa"/>
            <w:gridSpan w:val="2"/>
            <w:tcBorders>
              <w:bottom w:val="single" w:sz="4" w:space="0" w:color="auto"/>
            </w:tcBorders>
            <w:vAlign w:val="center"/>
          </w:tcPr>
          <w:p w14:paraId="306D5FB4" w14:textId="77777777" w:rsidR="005A1207" w:rsidRPr="00E074EC" w:rsidRDefault="00326CFB" w:rsidP="0099166E">
            <w:pPr>
              <w:spacing w:before="120" w:after="120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4</w:t>
            </w:r>
            <w:r w:rsidR="005A1207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. Tipo de Requerimento</w:t>
            </w:r>
          </w:p>
        </w:tc>
      </w:tr>
      <w:tr w:rsidR="00326CFB" w:rsidRPr="00E074EC" w14:paraId="79556E37" w14:textId="77777777" w:rsidTr="008D595C">
        <w:trPr>
          <w:trHeight w:val="463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6C2740B" w14:textId="45820209" w:rsidR="00326CFB" w:rsidRPr="00E074EC" w:rsidRDefault="007E2D19" w:rsidP="00326CFB">
            <w:pPr>
              <w:pStyle w:val="Heading1"/>
              <w:numPr>
                <w:ilvl w:val="0"/>
                <w:numId w:val="0"/>
              </w:numPr>
              <w:spacing w:before="120" w:after="120"/>
              <w:ind w:left="884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210942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95C">
                  <w:rPr>
                    <w:rFonts w:ascii="MS Gothic" w:eastAsia="MS Gothic" w:hAnsi="MS Gothic" w:hint="eastAsia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</w:t>
            </w:r>
            <w:r w:rsidR="00CA6886">
              <w:rPr>
                <w:rFonts w:ascii="Arial" w:hAnsi="Arial"/>
                <w:b w:val="0"/>
                <w:sz w:val="18"/>
                <w:szCs w:val="18"/>
                <w:lang w:val="pt-PT"/>
              </w:rPr>
              <w:t>R</w:t>
            </w:r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egisto de aeronave</w:t>
            </w:r>
          </w:p>
        </w:tc>
        <w:tc>
          <w:tcPr>
            <w:tcW w:w="53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CEA7347" w14:textId="3AC39AF4" w:rsidR="00326CFB" w:rsidRPr="00E074EC" w:rsidRDefault="007E2D19" w:rsidP="005A1207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186213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CFB" w:rsidRPr="00E074EC">
                  <w:rPr>
                    <w:rFonts w:ascii="MS Gothic" w:eastAsia="MS Gothic" w:hAnsi="MS Gothic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Reserva de matrícula</w:t>
            </w:r>
          </w:p>
        </w:tc>
      </w:tr>
      <w:tr w:rsidR="00326CFB" w:rsidRPr="00E074EC" w14:paraId="7EFDB6F3" w14:textId="77777777" w:rsidTr="008D595C">
        <w:trPr>
          <w:trHeight w:val="447"/>
        </w:trPr>
        <w:tc>
          <w:tcPr>
            <w:tcW w:w="538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7224E5" w14:textId="2F070AC8" w:rsidR="00326CFB" w:rsidRPr="00E074EC" w:rsidRDefault="007E2D19" w:rsidP="00326CFB">
            <w:pPr>
              <w:pStyle w:val="Heading1"/>
              <w:numPr>
                <w:ilvl w:val="0"/>
                <w:numId w:val="0"/>
              </w:numPr>
              <w:spacing w:before="120" w:after="120"/>
              <w:ind w:left="884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1334951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95C">
                  <w:rPr>
                    <w:rFonts w:ascii="MS Gothic" w:eastAsia="MS Gothic" w:hAnsi="MS Gothic" w:hint="eastAsia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Cancelamento de matrícula  </w:t>
            </w:r>
            <w:r w:rsidR="008D595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   </w: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(Matrícula: </w: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trícula"/>
                    <w:maxLength w:val="80"/>
                  </w:textInput>
                </w:ffData>
              </w:fldChar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t>Matrícula</w: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  <w:r w:rsid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t>)</w:t>
            </w:r>
          </w:p>
        </w:tc>
        <w:tc>
          <w:tcPr>
            <w:tcW w:w="5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FE5B33" w14:textId="0D27033C" w:rsidR="00326CFB" w:rsidRPr="00E074EC" w:rsidRDefault="007E2D19" w:rsidP="005A1207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100538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CFB" w:rsidRPr="00E074EC">
                  <w:rPr>
                    <w:rFonts w:ascii="MS Gothic" w:eastAsia="MS Gothic" w:hAnsi="MS Gothic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Suspensão de matrícula</w:t>
            </w:r>
            <w:r w:rsidR="008D595C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 </w:t>
            </w:r>
            <w:r w:rsidR="008D595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   </w: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(Matrícula: </w: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trícula"/>
                    <w:maxLength w:val="80"/>
                  </w:textInput>
                </w:ffData>
              </w:fldChar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t>Matrícula</w:t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  <w:r w:rsidR="008D595C" w:rsidRPr="00274446">
              <w:rPr>
                <w:rFonts w:ascii="Arial" w:hAnsi="Arial"/>
                <w:b w:val="0"/>
                <w:sz w:val="18"/>
                <w:szCs w:val="18"/>
                <w:lang w:val="pt-PT"/>
              </w:rPr>
              <w:t>)</w:t>
            </w:r>
          </w:p>
        </w:tc>
      </w:tr>
    </w:tbl>
    <w:p w14:paraId="66607931" w14:textId="77777777" w:rsidR="005A1207" w:rsidRPr="00E074EC" w:rsidRDefault="005A1207" w:rsidP="005D70EE">
      <w:pPr>
        <w:spacing w:line="276" w:lineRule="auto"/>
        <w:rPr>
          <w:rFonts w:ascii="Arial" w:hAnsi="Arial" w:cs="Arial"/>
          <w:b/>
          <w:bCs/>
          <w:sz w:val="18"/>
          <w:szCs w:val="18"/>
          <w:lang w:val="pt-PT"/>
        </w:rPr>
      </w:pPr>
    </w:p>
    <w:tbl>
      <w:tblPr>
        <w:tblW w:w="107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7"/>
        <w:gridCol w:w="1138"/>
        <w:gridCol w:w="1276"/>
        <w:gridCol w:w="1134"/>
        <w:gridCol w:w="2835"/>
        <w:gridCol w:w="849"/>
        <w:gridCol w:w="1849"/>
      </w:tblGrid>
      <w:tr w:rsidR="0027261C" w:rsidRPr="00E074EC" w14:paraId="570E029F" w14:textId="77777777" w:rsidTr="002B4A82">
        <w:trPr>
          <w:cantSplit/>
        </w:trPr>
        <w:tc>
          <w:tcPr>
            <w:tcW w:w="10778" w:type="dxa"/>
            <w:gridSpan w:val="7"/>
            <w:tcBorders>
              <w:bottom w:val="single" w:sz="4" w:space="0" w:color="auto"/>
            </w:tcBorders>
            <w:vAlign w:val="center"/>
          </w:tcPr>
          <w:p w14:paraId="1E1642D1" w14:textId="3DDA9EDD" w:rsidR="0027261C" w:rsidRPr="00E074EC" w:rsidRDefault="00326CFB" w:rsidP="005D70EE">
            <w:pPr>
              <w:spacing w:before="120" w:after="120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5</w:t>
            </w:r>
            <w:r w:rsidR="0064259A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 xml:space="preserve">. </w:t>
            </w:r>
            <w:r w:rsidR="00045EE8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 xml:space="preserve">Dados </w:t>
            </w:r>
            <w:r w:rsidR="00433274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da aeronave</w:t>
            </w:r>
          </w:p>
        </w:tc>
      </w:tr>
      <w:tr w:rsidR="0064259A" w:rsidRPr="00E074EC" w14:paraId="1C0DE90C" w14:textId="77777777" w:rsidTr="00F02A2E">
        <w:trPr>
          <w:trHeight w:val="397"/>
        </w:trPr>
        <w:tc>
          <w:tcPr>
            <w:tcW w:w="10778" w:type="dxa"/>
            <w:gridSpan w:val="7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4F877E87" w14:textId="77777777" w:rsidR="0064259A" w:rsidRPr="00E074EC" w:rsidRDefault="00326CFB" w:rsidP="005D70EE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5</w:t>
            </w:r>
            <w:r w:rsidR="0064259A" w:rsidRPr="00E074EC">
              <w:rPr>
                <w:rFonts w:ascii="Arial" w:hAnsi="Arial"/>
                <w:sz w:val="18"/>
                <w:szCs w:val="18"/>
                <w:lang w:val="pt-PT"/>
              </w:rPr>
              <w:t xml:space="preserve">.1 </w:t>
            </w:r>
            <w:r w:rsidR="003513B8" w:rsidRPr="00E074EC">
              <w:rPr>
                <w:rFonts w:ascii="Arial" w:hAnsi="Arial"/>
                <w:sz w:val="18"/>
                <w:szCs w:val="18"/>
                <w:lang w:val="pt-PT"/>
              </w:rPr>
              <w:t>Classe</w:t>
            </w:r>
            <w:r w:rsidR="0064259A" w:rsidRPr="00E074EC">
              <w:rPr>
                <w:rFonts w:ascii="Arial" w:hAnsi="Arial"/>
                <w:sz w:val="18"/>
                <w:szCs w:val="18"/>
                <w:lang w:val="pt-PT"/>
              </w:rPr>
              <w:t xml:space="preserve"> d</w:t>
            </w:r>
            <w:r w:rsidR="003513B8" w:rsidRPr="00E074EC">
              <w:rPr>
                <w:rFonts w:ascii="Arial" w:hAnsi="Arial"/>
                <w:sz w:val="18"/>
                <w:szCs w:val="18"/>
                <w:lang w:val="pt-PT"/>
              </w:rPr>
              <w:t>a</w:t>
            </w:r>
            <w:r w:rsidR="0064259A" w:rsidRPr="00E074EC">
              <w:rPr>
                <w:rFonts w:ascii="Arial" w:hAnsi="Arial"/>
                <w:sz w:val="18"/>
                <w:szCs w:val="18"/>
                <w:lang w:val="pt-PT"/>
              </w:rPr>
              <w:t xml:space="preserve"> aeronave</w:t>
            </w:r>
          </w:p>
        </w:tc>
      </w:tr>
      <w:tr w:rsidR="002B4A82" w:rsidRPr="00E074EC" w14:paraId="783EA290" w14:textId="77777777" w:rsidTr="00103D1D">
        <w:trPr>
          <w:trHeight w:val="1661"/>
        </w:trPr>
        <w:tc>
          <w:tcPr>
            <w:tcW w:w="524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C077D7" w14:textId="77777777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209422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não motorizadas</w:t>
            </w:r>
          </w:p>
          <w:p w14:paraId="04C239C4" w14:textId="77777777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44751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m</w:t>
            </w:r>
            <w:r w:rsidR="002B4A82" w:rsidRPr="002B4A82">
              <w:rPr>
                <w:rFonts w:ascii="Arial" w:hAnsi="Arial"/>
                <w:b w:val="0"/>
                <w:sz w:val="18"/>
                <w:szCs w:val="18"/>
              </w:rPr>
              <w:t>onomotores de instrução e motoplanadores</w:t>
            </w:r>
          </w:p>
          <w:p w14:paraId="2A2ED2B2" w14:textId="77777777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318273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plurimotores de instrução  </w:t>
            </w:r>
          </w:p>
          <w:p w14:paraId="6155BCDF" w14:textId="77777777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1238134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de ligação/observação</w:t>
            </w:r>
          </w:p>
          <w:p w14:paraId="6E25D9AB" w14:textId="313B986B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135838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de p</w:t>
            </w:r>
            <w:r w:rsidR="002B4A82" w:rsidRPr="002B4A82">
              <w:rPr>
                <w:rFonts w:ascii="Arial" w:hAnsi="Arial"/>
                <w:b w:val="0"/>
                <w:sz w:val="18"/>
                <w:szCs w:val="18"/>
              </w:rPr>
              <w:t>atrulhamento marítimo e bombardeiros</w:t>
            </w:r>
          </w:p>
        </w:tc>
        <w:tc>
          <w:tcPr>
            <w:tcW w:w="553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531FCE" w14:textId="77777777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312" w:hanging="31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155658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caça e caça-bombardeiros</w:t>
            </w:r>
          </w:p>
          <w:p w14:paraId="4DF800FF" w14:textId="77777777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312" w:hanging="31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176972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de Transporte</w:t>
            </w:r>
          </w:p>
          <w:p w14:paraId="3E4B0456" w14:textId="77777777" w:rsidR="002B4A82" w:rsidRP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312" w:hanging="31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195540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2B4A82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Aeronaves de apoio e aeronaves especiais</w:t>
            </w:r>
          </w:p>
          <w:p w14:paraId="56939EC4" w14:textId="5EF23EF1" w:rsidR="002B4A82" w:rsidRPr="002B4A82" w:rsidRDefault="002B4A82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2B4A82">
              <w:rPr>
                <w:rFonts w:ascii="Segoe UI Symbol" w:hAnsi="Segoe UI Symbol" w:cs="Segoe UI Symbol"/>
                <w:b w:val="0"/>
                <w:sz w:val="18"/>
                <w:szCs w:val="18"/>
                <w:lang w:val="pt-PT"/>
              </w:rPr>
              <w:t>☐</w:t>
            </w:r>
            <w:r w:rsidRPr="002B4A82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</w:t>
            </w:r>
            <w:r w:rsidRPr="002B4A82">
              <w:rPr>
                <w:rFonts w:ascii="Arial" w:hAnsi="Arial"/>
                <w:b w:val="0"/>
                <w:sz w:val="18"/>
                <w:szCs w:val="18"/>
              </w:rPr>
              <w:t>Helicópteros</w:t>
            </w:r>
          </w:p>
        </w:tc>
      </w:tr>
      <w:tr w:rsidR="002B4A82" w:rsidRPr="00E074EC" w14:paraId="7AA0AB28" w14:textId="77777777" w:rsidTr="002B4A82">
        <w:trPr>
          <w:trHeight w:val="597"/>
        </w:trPr>
        <w:tc>
          <w:tcPr>
            <w:tcW w:w="10778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AFA53" w14:textId="77777777" w:rsidR="002B4A82" w:rsidRDefault="007E2D19" w:rsidP="002B4A82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 w:val="0"/>
                  <w:sz w:val="18"/>
                  <w:szCs w:val="18"/>
                  <w:lang w:val="pt-PT"/>
                </w:rPr>
                <w:id w:val="-177207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E074EC">
                  <w:rPr>
                    <w:rFonts w:ascii="Segoe UI Symbol" w:hAnsi="Segoe UI Symbol" w:cs="Segoe UI Symbol"/>
                    <w:b w:val="0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 Aeronaves não-tripuladas, com peso máximo à descolagem inferior a 150kg</w:t>
            </w:r>
          </w:p>
          <w:p w14:paraId="24DE2E3D" w14:textId="5B723218" w:rsidR="002B4A82" w:rsidRPr="00E074EC" w:rsidRDefault="007E2D19" w:rsidP="002B4A82">
            <w:pPr>
              <w:spacing w:after="120"/>
              <w:ind w:left="312" w:hanging="312"/>
              <w:rPr>
                <w:rFonts w:ascii="Arial" w:hAnsi="Arial" w:cs="Arial"/>
                <w:bCs/>
                <w:kern w:val="32"/>
                <w:sz w:val="18"/>
                <w:szCs w:val="18"/>
                <w:lang w:val="pt-PT"/>
              </w:rPr>
            </w:pPr>
            <w:sdt>
              <w:sdtPr>
                <w:rPr>
                  <w:rFonts w:ascii="Arial" w:hAnsi="Arial"/>
                  <w:b/>
                  <w:sz w:val="18"/>
                  <w:szCs w:val="18"/>
                  <w:lang w:val="pt-PT"/>
                </w:rPr>
                <w:id w:val="3863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A82" w:rsidRPr="00E074EC">
                  <w:rPr>
                    <w:rFonts w:ascii="Segoe UI Symbol" w:hAnsi="Segoe UI Symbol" w:cs="Segoe UI Symbol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2B4A82" w:rsidRPr="00E074EC">
              <w:rPr>
                <w:rFonts w:ascii="Arial" w:hAnsi="Arial"/>
                <w:sz w:val="18"/>
                <w:szCs w:val="18"/>
                <w:lang w:val="pt-PT"/>
              </w:rPr>
              <w:t xml:space="preserve"> Aeronaves não-tripuladas, com peso máximo à descolagem igual ou superior a 150kg</w:t>
            </w:r>
          </w:p>
        </w:tc>
      </w:tr>
      <w:tr w:rsidR="002B4A82" w:rsidRPr="00E074EC" w14:paraId="1EC3C7AD" w14:textId="77777777" w:rsidTr="002B4A82">
        <w:trPr>
          <w:trHeight w:val="283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0D304F0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Fabricante:</w:t>
            </w:r>
          </w:p>
        </w:tc>
        <w:tc>
          <w:tcPr>
            <w:tcW w:w="9081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A7111C7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me do fabricante                                                    "/>
                    <w:maxLength w:val="8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Nome do fabricante                                                    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  <w:tr w:rsidR="002B4A82" w:rsidRPr="00E074EC" w14:paraId="7EC89E54" w14:textId="77777777" w:rsidTr="002B4A82">
        <w:trPr>
          <w:trHeight w:val="283"/>
        </w:trPr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C73486" w14:textId="7C9CCBE2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Tipo:</w:t>
            </w:r>
          </w:p>
        </w:tc>
        <w:tc>
          <w:tcPr>
            <w:tcW w:w="9081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36FE5A" w14:textId="784EFB15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ipo"/>
                    <w:maxLength w:val="8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>Tipo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  <w:tr w:rsidR="002B4A82" w:rsidRPr="00E074EC" w14:paraId="6849534A" w14:textId="77777777" w:rsidTr="002B4A82">
        <w:trPr>
          <w:trHeight w:val="302"/>
        </w:trPr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7D0089F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Modelo:</w:t>
            </w:r>
          </w:p>
        </w:tc>
        <w:tc>
          <w:tcPr>
            <w:tcW w:w="9081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E78E42" w14:textId="4A4998F6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odelo                                                                        "/>
                    <w:maxLength w:val="8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Modelo                                                                        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  <w:tr w:rsidR="002B4A82" w:rsidRPr="00E074EC" w14:paraId="4E768C2E" w14:textId="77777777" w:rsidTr="008D595C">
        <w:trPr>
          <w:trHeight w:val="283"/>
        </w:trPr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0D2B80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Ano de fabrico: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4AC3BC" w14:textId="588C3AA1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>AAAA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43F543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N.º de série:</w:t>
            </w:r>
          </w:p>
        </w:tc>
        <w:tc>
          <w:tcPr>
            <w:tcW w:w="39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24EFD2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.º de série             "/>
                    <w:maxLength w:val="4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 xml:space="preserve">N.º de série             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111518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jc w:val="right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sz w:val="18"/>
                <w:szCs w:val="18"/>
                <w:lang w:val="pt-PT"/>
              </w:rPr>
              <w:t>MTOW:</w:t>
            </w:r>
          </w:p>
        </w:tc>
        <w:tc>
          <w:tcPr>
            <w:tcW w:w="1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631057" w14:textId="77777777" w:rsidR="002B4A82" w:rsidRPr="00E074EC" w:rsidRDefault="002B4A82" w:rsidP="002B4A82">
            <w:pPr>
              <w:pStyle w:val="Heading1"/>
              <w:numPr>
                <w:ilvl w:val="0"/>
                <w:numId w:val="0"/>
              </w:numPr>
              <w:spacing w:before="0" w:after="0"/>
              <w:ind w:left="432" w:hanging="432"/>
              <w:rPr>
                <w:rFonts w:ascii="Arial" w:hAnsi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eso máximo"/>
                    <w:maxLength w:val="40"/>
                  </w:textInput>
                </w:ffData>
              </w:fldCha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 w:rsidRPr="00E074EC"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>Peso máximo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kg</w:t>
            </w:r>
          </w:p>
        </w:tc>
      </w:tr>
    </w:tbl>
    <w:p w14:paraId="34ECB1DB" w14:textId="77777777" w:rsidR="005A1207" w:rsidRPr="00E074EC" w:rsidRDefault="005A1207">
      <w:pPr>
        <w:rPr>
          <w:rFonts w:ascii="Arial" w:hAnsi="Arial" w:cs="Arial"/>
          <w:b/>
          <w:bCs/>
          <w:sz w:val="22"/>
          <w:szCs w:val="22"/>
          <w:lang w:val="pt-PT"/>
        </w:rPr>
      </w:pPr>
    </w:p>
    <w:tbl>
      <w:tblPr>
        <w:tblW w:w="107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778"/>
      </w:tblGrid>
      <w:tr w:rsidR="00873070" w:rsidRPr="00E074EC" w14:paraId="1971A294" w14:textId="77777777" w:rsidTr="0099166E">
        <w:trPr>
          <w:cantSplit/>
        </w:trPr>
        <w:tc>
          <w:tcPr>
            <w:tcW w:w="10778" w:type="dxa"/>
            <w:vAlign w:val="center"/>
          </w:tcPr>
          <w:p w14:paraId="776FDCAC" w14:textId="77777777" w:rsidR="00873070" w:rsidRPr="00E074EC" w:rsidRDefault="00873070" w:rsidP="0099166E">
            <w:pPr>
              <w:spacing w:before="120" w:after="120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6. Motivo</w:t>
            </w:r>
          </w:p>
        </w:tc>
      </w:tr>
      <w:tr w:rsidR="00873070" w:rsidRPr="00E074EC" w14:paraId="6532DA91" w14:textId="77777777" w:rsidTr="00F02A2E">
        <w:trPr>
          <w:trHeight w:val="2366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76D76A" w14:textId="1D25013B" w:rsidR="00873070" w:rsidRPr="00E074EC" w:rsidRDefault="00566769" w:rsidP="00873070">
            <w:pPr>
              <w:pStyle w:val="Heading1"/>
              <w:numPr>
                <w:ilvl w:val="0"/>
                <w:numId w:val="0"/>
              </w:numPr>
              <w:spacing w:after="0" w:line="276" w:lineRule="auto"/>
              <w:ind w:left="175"/>
              <w:rPr>
                <w:rFonts w:ascii="Arial" w:hAnsi="Arial"/>
                <w:sz w:val="18"/>
                <w:szCs w:val="18"/>
                <w:lang w:val="pt-PT"/>
              </w:rPr>
            </w:pP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begin">
                <w:ffData>
                  <w:name w:val=""/>
                  <w:enabled w:val="0"/>
                  <w:calcOnExit w:val="0"/>
                  <w:textInput>
                    <w:default w:val="Motivo do requerimento de novo registo de aeronave, cancelamento de matrícula, suspensão de matrícula ou reserva de matrícula."/>
                    <w:maxLength w:val="20000"/>
                    <w:format w:val="FIRST CAPITAL"/>
                  </w:textInput>
                </w:ffData>
              </w:fldChar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instrText xml:space="preserve"> FORMTEXT </w:instrText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separate"/>
            </w:r>
            <w:r>
              <w:rPr>
                <w:rFonts w:ascii="Arial" w:hAnsi="Arial"/>
                <w:b w:val="0"/>
                <w:noProof/>
                <w:sz w:val="18"/>
                <w:szCs w:val="18"/>
                <w:lang w:val="pt-PT"/>
              </w:rPr>
              <w:t>Motivo do requerimento de novo registo de aeronave, cancelamento de matrícula, suspensão de matrícula ou reserva de matrícula.</w:t>
            </w: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fldChar w:fldCharType="end"/>
            </w:r>
          </w:p>
        </w:tc>
      </w:tr>
    </w:tbl>
    <w:p w14:paraId="6AF7DD71" w14:textId="77777777" w:rsidR="00AC7C2F" w:rsidRPr="00E074EC" w:rsidRDefault="00AC7C2F">
      <w:pPr>
        <w:rPr>
          <w:rFonts w:ascii="Arial" w:hAnsi="Arial" w:cs="Arial"/>
          <w:sz w:val="22"/>
          <w:szCs w:val="22"/>
          <w:lang w:val="pt-PT"/>
        </w:rPr>
      </w:pPr>
      <w:r w:rsidRPr="00E074EC">
        <w:rPr>
          <w:rFonts w:ascii="Arial" w:hAnsi="Arial" w:cs="Arial"/>
          <w:b/>
          <w:bCs/>
          <w:sz w:val="22"/>
          <w:szCs w:val="22"/>
          <w:lang w:val="pt-PT"/>
        </w:rPr>
        <w:br w:type="page"/>
      </w:r>
    </w:p>
    <w:tbl>
      <w:tblPr>
        <w:tblW w:w="107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778"/>
      </w:tblGrid>
      <w:tr w:rsidR="00326CFB" w:rsidRPr="00E074EC" w14:paraId="4095710F" w14:textId="77777777" w:rsidTr="0099166E">
        <w:trPr>
          <w:cantSplit/>
        </w:trPr>
        <w:tc>
          <w:tcPr>
            <w:tcW w:w="10778" w:type="dxa"/>
            <w:vAlign w:val="center"/>
          </w:tcPr>
          <w:p w14:paraId="41F7200D" w14:textId="77777777" w:rsidR="00326CFB" w:rsidRPr="00E074EC" w:rsidRDefault="001E2B98" w:rsidP="0099166E">
            <w:pPr>
              <w:spacing w:before="120" w:after="120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lastRenderedPageBreak/>
              <w:t>7</w:t>
            </w:r>
            <w:r w:rsidR="00326CFB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. Novo registo de aeronave</w:t>
            </w:r>
          </w:p>
        </w:tc>
      </w:tr>
      <w:tr w:rsidR="00326CFB" w:rsidRPr="00E074EC" w14:paraId="3542E4B4" w14:textId="77777777" w:rsidTr="0099166E">
        <w:trPr>
          <w:trHeight w:val="707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1F1A3A" w14:textId="77777777" w:rsidR="00326CFB" w:rsidRPr="00E074EC" w:rsidRDefault="00326CFB" w:rsidP="00326CFB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O requerimento para novo registo de aeronave deve vir acompanhado da seguinte documentação:</w:t>
            </w:r>
          </w:p>
          <w:p w14:paraId="043DEB61" w14:textId="77777777" w:rsidR="00326CFB" w:rsidRPr="00E074EC" w:rsidRDefault="00326CFB" w:rsidP="00326CFB">
            <w:pPr>
              <w:pStyle w:val="Heading1"/>
              <w:numPr>
                <w:ilvl w:val="0"/>
                <w:numId w:val="6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Evidência da propriedade da aeronave; </w:t>
            </w:r>
          </w:p>
          <w:p w14:paraId="567BA694" w14:textId="77777777" w:rsidR="00326CFB" w:rsidRPr="00E074EC" w:rsidRDefault="00326CFB" w:rsidP="00326CFB">
            <w:pPr>
              <w:pStyle w:val="Heading1"/>
              <w:numPr>
                <w:ilvl w:val="0"/>
                <w:numId w:val="6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Certificado de Aeronavegabilidade para exportação ou documento equivalente que ateste o estado de aeronavegabilidade da aeronave;</w:t>
            </w:r>
          </w:p>
          <w:p w14:paraId="60B25A66" w14:textId="6291A7E4" w:rsidR="00326CFB" w:rsidRPr="00E074EC" w:rsidRDefault="00326CFB" w:rsidP="00326CFB">
            <w:pPr>
              <w:pStyle w:val="Heading1"/>
              <w:numPr>
                <w:ilvl w:val="0"/>
                <w:numId w:val="6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Evidência de documento de não registo, de suspensão ou cancelamento de registo emitido por outra Autoridade </w:t>
            </w:r>
            <w:r w:rsidR="006450C5">
              <w:rPr>
                <w:rFonts w:ascii="Arial" w:hAnsi="Arial"/>
                <w:b w:val="0"/>
                <w:sz w:val="18"/>
                <w:szCs w:val="18"/>
                <w:lang w:val="pt-PT"/>
              </w:rPr>
              <w:t>A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eronáutica;</w:t>
            </w:r>
          </w:p>
        </w:tc>
      </w:tr>
    </w:tbl>
    <w:p w14:paraId="624CAB93" w14:textId="77777777" w:rsidR="00326CFB" w:rsidRPr="00E074EC" w:rsidRDefault="00326CFB">
      <w:pPr>
        <w:rPr>
          <w:rFonts w:ascii="Arial" w:hAnsi="Arial" w:cs="Arial"/>
          <w:sz w:val="12"/>
          <w:szCs w:val="22"/>
          <w:lang w:val="pt-PT"/>
        </w:rPr>
      </w:pPr>
    </w:p>
    <w:tbl>
      <w:tblPr>
        <w:tblW w:w="107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778"/>
      </w:tblGrid>
      <w:tr w:rsidR="00326CFB" w:rsidRPr="00E074EC" w14:paraId="037366DC" w14:textId="77777777" w:rsidTr="0099166E">
        <w:trPr>
          <w:cantSplit/>
        </w:trPr>
        <w:tc>
          <w:tcPr>
            <w:tcW w:w="10778" w:type="dxa"/>
            <w:vAlign w:val="center"/>
          </w:tcPr>
          <w:p w14:paraId="325F0C9B" w14:textId="77777777" w:rsidR="00326CFB" w:rsidRPr="00E074EC" w:rsidRDefault="001E2B98" w:rsidP="0099166E">
            <w:pPr>
              <w:spacing w:before="120" w:after="120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8</w:t>
            </w:r>
            <w:r w:rsidR="00326CFB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. Cancelamento de matrícula</w:t>
            </w:r>
          </w:p>
        </w:tc>
      </w:tr>
      <w:tr w:rsidR="00326CFB" w:rsidRPr="00E074EC" w14:paraId="68D25C6F" w14:textId="77777777" w:rsidTr="0099166E">
        <w:trPr>
          <w:trHeight w:val="707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3DC382" w14:textId="77777777" w:rsidR="00326CFB" w:rsidRPr="00E074EC" w:rsidRDefault="00326CFB" w:rsidP="00326CFB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O requerimento de cancelamento de matrícula deve vir acompanhado da seguinte documentação:</w:t>
            </w:r>
          </w:p>
          <w:p w14:paraId="45825E44" w14:textId="31B2D24B" w:rsidR="00326CFB" w:rsidRPr="00E074EC" w:rsidRDefault="006450C5" w:rsidP="00326CFB">
            <w:pPr>
              <w:pStyle w:val="Heading1"/>
              <w:numPr>
                <w:ilvl w:val="0"/>
                <w:numId w:val="7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6450C5">
              <w:rPr>
                <w:rFonts w:ascii="Arial" w:hAnsi="Arial"/>
                <w:b w:val="0"/>
                <w:sz w:val="18"/>
                <w:szCs w:val="18"/>
                <w:lang w:val="pt-PT"/>
              </w:rPr>
              <w:t>Declaração de que a matrícula foi removida das superfícies da aeronave</w:t>
            </w:r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;</w:t>
            </w:r>
          </w:p>
          <w:p w14:paraId="35674346" w14:textId="77777777" w:rsidR="00326CFB" w:rsidRPr="00E074EC" w:rsidRDefault="00326CFB" w:rsidP="00326CFB">
            <w:pPr>
              <w:pStyle w:val="Heading1"/>
              <w:numPr>
                <w:ilvl w:val="0"/>
                <w:numId w:val="7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Evidência que a placa de identificação à prova de fogo foi removida;</w:t>
            </w:r>
          </w:p>
          <w:p w14:paraId="558CB5D6" w14:textId="77777777" w:rsidR="00326CFB" w:rsidRPr="00E074EC" w:rsidRDefault="00326CFB" w:rsidP="00326CFB">
            <w:pPr>
              <w:pStyle w:val="Heading1"/>
              <w:numPr>
                <w:ilvl w:val="0"/>
                <w:numId w:val="7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Evidência de que o código modo S da aeronave foi removido;</w:t>
            </w:r>
          </w:p>
          <w:p w14:paraId="1228B1AE" w14:textId="77777777" w:rsidR="00326CFB" w:rsidRDefault="00326CFB" w:rsidP="00326CFB">
            <w:pPr>
              <w:pStyle w:val="Heading1"/>
              <w:numPr>
                <w:ilvl w:val="0"/>
                <w:numId w:val="7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Evidência de que o código ELT da aeronave foi removido;</w:t>
            </w:r>
          </w:p>
          <w:p w14:paraId="3E351902" w14:textId="25378072" w:rsidR="00326CFB" w:rsidRDefault="00A15D16" w:rsidP="00326CFB">
            <w:pPr>
              <w:pStyle w:val="Heading1"/>
              <w:numPr>
                <w:ilvl w:val="0"/>
                <w:numId w:val="7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Os originais do Certificado de Aeronavegabilidade ou Licença Especial de Aeronavegabilidade, e Certificado de Matrícula</w:t>
            </w:r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;</w:t>
            </w:r>
          </w:p>
          <w:p w14:paraId="160D2F6E" w14:textId="77777777" w:rsidR="00326CFB" w:rsidRPr="00E074EC" w:rsidRDefault="00326CFB" w:rsidP="00326CFB">
            <w:pPr>
              <w:pStyle w:val="Heading1"/>
              <w:numPr>
                <w:ilvl w:val="0"/>
                <w:numId w:val="7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No caso de destruição ou inviabilidade de recuperação da aeronave danificada, declaração de que a aeronave foi destruída ou outra evidência de que a mesma se encontra com danos irrecuperáveis;</w:t>
            </w:r>
          </w:p>
          <w:p w14:paraId="12E1504D" w14:textId="77777777" w:rsidR="00326CFB" w:rsidRPr="00E074EC" w:rsidRDefault="00326CFB" w:rsidP="00326CFB">
            <w:pPr>
              <w:pStyle w:val="Heading1"/>
              <w:numPr>
                <w:ilvl w:val="0"/>
                <w:numId w:val="7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No caso da venda da aeronave, informação sobre o proprietário e sobre o país do proprietário;</w:t>
            </w:r>
          </w:p>
        </w:tc>
      </w:tr>
    </w:tbl>
    <w:p w14:paraId="6930EC95" w14:textId="77777777" w:rsidR="00E0505F" w:rsidRPr="00E074EC" w:rsidRDefault="00E0505F" w:rsidP="00326CFB">
      <w:pPr>
        <w:rPr>
          <w:sz w:val="12"/>
          <w:szCs w:val="22"/>
          <w:lang w:val="pt-PT"/>
        </w:rPr>
      </w:pPr>
    </w:p>
    <w:tbl>
      <w:tblPr>
        <w:tblW w:w="107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778"/>
      </w:tblGrid>
      <w:tr w:rsidR="00326CFB" w:rsidRPr="00E074EC" w14:paraId="7C323F65" w14:textId="77777777" w:rsidTr="0099166E">
        <w:trPr>
          <w:cantSplit/>
        </w:trPr>
        <w:tc>
          <w:tcPr>
            <w:tcW w:w="10778" w:type="dxa"/>
            <w:vAlign w:val="center"/>
          </w:tcPr>
          <w:p w14:paraId="14F0FD4D" w14:textId="77777777" w:rsidR="00326CFB" w:rsidRPr="00E074EC" w:rsidRDefault="001E2B98" w:rsidP="0099166E">
            <w:pPr>
              <w:spacing w:before="120" w:after="120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9</w:t>
            </w:r>
            <w:r w:rsidR="00326CFB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. Suspen</w:t>
            </w:r>
            <w:r w:rsidR="00E43EBB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s</w:t>
            </w:r>
            <w:r w:rsidR="00326CFB" w:rsidRPr="00E074EC">
              <w:rPr>
                <w:rFonts w:ascii="Arial" w:hAnsi="Arial" w:cs="Arial"/>
                <w:b/>
                <w:sz w:val="20"/>
                <w:szCs w:val="20"/>
                <w:lang w:val="pt-PT"/>
              </w:rPr>
              <w:t>ão de matrícula</w:t>
            </w:r>
          </w:p>
        </w:tc>
      </w:tr>
      <w:tr w:rsidR="00326CFB" w:rsidRPr="00E074EC" w14:paraId="5042073D" w14:textId="77777777" w:rsidTr="0099166E">
        <w:trPr>
          <w:trHeight w:val="707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B71063" w14:textId="77777777" w:rsidR="00326CFB" w:rsidRPr="00E074EC" w:rsidRDefault="00326CFB" w:rsidP="006450C5">
            <w:pPr>
              <w:pStyle w:val="Heading1"/>
              <w:numPr>
                <w:ilvl w:val="0"/>
                <w:numId w:val="0"/>
              </w:numPr>
              <w:spacing w:before="120" w:after="120"/>
              <w:ind w:left="432" w:hanging="432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O requerimento de suspen</w:t>
            </w:r>
            <w:r w:rsidR="00E43EB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s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ão de matrícula deve vir acompanhado da seguinte documentação:</w:t>
            </w:r>
          </w:p>
          <w:p w14:paraId="54E43F8D" w14:textId="77777777" w:rsidR="00326CFB" w:rsidRDefault="00E43EBB" w:rsidP="006450C5">
            <w:pPr>
              <w:pStyle w:val="Heading1"/>
              <w:numPr>
                <w:ilvl w:val="0"/>
                <w:numId w:val="12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Os originais do Certificado de Aeronavegabilidade</w:t>
            </w:r>
            <w:r w:rsidR="00A15D16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ou Licença Especial de Aeronavegabilidade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,</w:t>
            </w:r>
            <w:r w:rsidR="00A15D16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e</w:t>
            </w:r>
            <w:r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 xml:space="preserve"> Certificado de Matrícula</w:t>
            </w:r>
            <w:r w:rsidR="00326CFB" w:rsidRPr="00E074EC">
              <w:rPr>
                <w:rFonts w:ascii="Arial" w:hAnsi="Arial"/>
                <w:b w:val="0"/>
                <w:sz w:val="18"/>
                <w:szCs w:val="18"/>
                <w:lang w:val="pt-PT"/>
              </w:rPr>
              <w:t>;</w:t>
            </w:r>
          </w:p>
          <w:p w14:paraId="3FFC61D5" w14:textId="3AFEB7AB" w:rsidR="006450C5" w:rsidRPr="006450C5" w:rsidRDefault="0048079B" w:rsidP="006450C5">
            <w:pPr>
              <w:pStyle w:val="Heading1"/>
              <w:numPr>
                <w:ilvl w:val="0"/>
                <w:numId w:val="12"/>
              </w:numPr>
              <w:spacing w:before="120" w:after="120"/>
              <w:rPr>
                <w:rFonts w:ascii="Arial" w:hAnsi="Arial"/>
                <w:b w:val="0"/>
                <w:sz w:val="18"/>
                <w:szCs w:val="18"/>
                <w:lang w:val="pt-PT"/>
              </w:rPr>
            </w:pPr>
            <w:r>
              <w:rPr>
                <w:rFonts w:ascii="Arial" w:hAnsi="Arial"/>
                <w:b w:val="0"/>
                <w:sz w:val="18"/>
                <w:szCs w:val="18"/>
                <w:lang w:val="pt-PT"/>
              </w:rPr>
              <w:t>D</w:t>
            </w:r>
            <w:r w:rsidR="006450C5" w:rsidRPr="006450C5">
              <w:rPr>
                <w:rFonts w:ascii="Arial" w:hAnsi="Arial"/>
                <w:b w:val="0"/>
                <w:sz w:val="18"/>
                <w:szCs w:val="18"/>
                <w:lang w:val="pt-PT"/>
              </w:rPr>
              <w:t>eclaração de que as marcas de matrícula não se encontram exibidas nas superfícies da aeronave</w:t>
            </w:r>
            <w:r w:rsidR="006450C5">
              <w:rPr>
                <w:rFonts w:ascii="Arial" w:hAnsi="Arial"/>
                <w:b w:val="0"/>
                <w:sz w:val="18"/>
                <w:szCs w:val="18"/>
                <w:lang w:val="pt-PT"/>
              </w:rPr>
              <w:t>.</w:t>
            </w:r>
          </w:p>
        </w:tc>
      </w:tr>
    </w:tbl>
    <w:p w14:paraId="101C875B" w14:textId="77777777" w:rsidR="00797666" w:rsidRPr="00E074EC" w:rsidRDefault="00797666" w:rsidP="00797666">
      <w:pPr>
        <w:rPr>
          <w:rFonts w:ascii="Arial" w:hAnsi="Arial" w:cs="Arial"/>
          <w:sz w:val="16"/>
          <w:szCs w:val="22"/>
          <w:lang w:val="pt-PT"/>
        </w:rPr>
      </w:pPr>
    </w:p>
    <w:tbl>
      <w:tblPr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8"/>
        <w:gridCol w:w="3839"/>
        <w:gridCol w:w="3536"/>
      </w:tblGrid>
      <w:tr w:rsidR="0027261C" w:rsidRPr="00E074EC" w14:paraId="4A540447" w14:textId="77777777" w:rsidTr="0043365E">
        <w:tc>
          <w:tcPr>
            <w:tcW w:w="10773" w:type="dxa"/>
            <w:gridSpan w:val="3"/>
          </w:tcPr>
          <w:p w14:paraId="31815985" w14:textId="77777777" w:rsidR="0027261C" w:rsidRPr="00E074EC" w:rsidRDefault="001E2B98" w:rsidP="00792654">
            <w:pPr>
              <w:pStyle w:val="Heading1"/>
              <w:numPr>
                <w:ilvl w:val="0"/>
                <w:numId w:val="0"/>
              </w:numPr>
              <w:spacing w:before="120" w:after="120"/>
              <w:ind w:left="431" w:hanging="431"/>
              <w:rPr>
                <w:rFonts w:ascii="Arial" w:hAnsi="Arial"/>
                <w:sz w:val="22"/>
                <w:szCs w:val="22"/>
                <w:lang w:val="pt-PT"/>
              </w:rPr>
            </w:pPr>
            <w:r w:rsidRPr="00E074EC">
              <w:rPr>
                <w:rFonts w:ascii="Arial" w:hAnsi="Arial"/>
                <w:sz w:val="22"/>
                <w:szCs w:val="22"/>
                <w:lang w:val="pt-PT"/>
              </w:rPr>
              <w:t>10</w:t>
            </w:r>
            <w:r w:rsidR="0027261C" w:rsidRPr="00E074EC">
              <w:rPr>
                <w:rFonts w:ascii="Arial" w:hAnsi="Arial"/>
                <w:sz w:val="22"/>
                <w:szCs w:val="22"/>
                <w:lang w:val="pt-PT"/>
              </w:rPr>
              <w:t xml:space="preserve">. </w:t>
            </w:r>
            <w:r w:rsidR="00873070" w:rsidRPr="00E074EC">
              <w:rPr>
                <w:rFonts w:ascii="Arial" w:hAnsi="Arial"/>
                <w:sz w:val="22"/>
                <w:szCs w:val="22"/>
                <w:lang w:val="pt-PT"/>
              </w:rPr>
              <w:t>Declaração do requerente</w:t>
            </w:r>
          </w:p>
        </w:tc>
      </w:tr>
      <w:tr w:rsidR="0027261C" w:rsidRPr="00E074EC" w14:paraId="50ECA594" w14:textId="77777777" w:rsidTr="0043365E">
        <w:tc>
          <w:tcPr>
            <w:tcW w:w="10773" w:type="dxa"/>
            <w:gridSpan w:val="3"/>
            <w:tcBorders>
              <w:bottom w:val="single" w:sz="4" w:space="0" w:color="auto"/>
            </w:tcBorders>
          </w:tcPr>
          <w:p w14:paraId="14350424" w14:textId="77777777" w:rsidR="0027261C" w:rsidRPr="00E074EC" w:rsidRDefault="00873070" w:rsidP="00E349C4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Declaro que o requerente tem a competência legal para submeter este requerimento à AAN, e toda a informação </w:t>
            </w:r>
            <w:r w:rsidR="00FA3F53" w:rsidRPr="00E074EC">
              <w:rPr>
                <w:rFonts w:ascii="Arial" w:hAnsi="Arial" w:cs="Arial"/>
                <w:sz w:val="18"/>
                <w:szCs w:val="18"/>
                <w:lang w:val="pt-PT"/>
              </w:rPr>
              <w:t>contida neste requerimento é correta, atual e completa.</w:t>
            </w:r>
          </w:p>
        </w:tc>
      </w:tr>
      <w:tr w:rsidR="0027261C" w:rsidRPr="00E074EC" w14:paraId="2C992DE0" w14:textId="77777777" w:rsidTr="0043365E">
        <w:trPr>
          <w:trHeight w:val="851"/>
        </w:trPr>
        <w:tc>
          <w:tcPr>
            <w:tcW w:w="3398" w:type="dxa"/>
            <w:tcBorders>
              <w:bottom w:val="dotted" w:sz="4" w:space="0" w:color="auto"/>
            </w:tcBorders>
            <w:vAlign w:val="bottom"/>
          </w:tcPr>
          <w:p w14:paraId="21990A11" w14:textId="77777777" w:rsidR="0027261C" w:rsidRPr="00E074EC" w:rsidRDefault="0027261C" w:rsidP="0043365E">
            <w:pPr>
              <w:spacing w:before="120" w:after="120"/>
              <w:jc w:val="center"/>
              <w:rPr>
                <w:rFonts w:ascii="Arial" w:hAnsi="Arial" w:cs="Arial"/>
                <w:sz w:val="18"/>
                <w:szCs w:val="18"/>
                <w:lang w:val="pt-PT"/>
              </w:rPr>
            </w:pPr>
          </w:p>
        </w:tc>
        <w:tc>
          <w:tcPr>
            <w:tcW w:w="3839" w:type="dxa"/>
            <w:tcBorders>
              <w:bottom w:val="dotted" w:sz="4" w:space="0" w:color="auto"/>
            </w:tcBorders>
            <w:vAlign w:val="bottom"/>
          </w:tcPr>
          <w:p w14:paraId="0723E5DA" w14:textId="77777777" w:rsidR="0027261C" w:rsidRPr="00E074EC" w:rsidRDefault="0027261C" w:rsidP="0043365E">
            <w:pPr>
              <w:spacing w:before="120" w:after="120"/>
              <w:jc w:val="center"/>
              <w:rPr>
                <w:rFonts w:ascii="Arial" w:hAnsi="Arial" w:cs="Arial"/>
                <w:sz w:val="18"/>
                <w:szCs w:val="18"/>
                <w:lang w:val="pt-PT"/>
              </w:rPr>
            </w:pPr>
          </w:p>
        </w:tc>
        <w:tc>
          <w:tcPr>
            <w:tcW w:w="3536" w:type="dxa"/>
            <w:tcBorders>
              <w:bottom w:val="dotted" w:sz="4" w:space="0" w:color="auto"/>
            </w:tcBorders>
            <w:vAlign w:val="bottom"/>
          </w:tcPr>
          <w:p w14:paraId="07358E1A" w14:textId="77777777" w:rsidR="0027261C" w:rsidRPr="00E074EC" w:rsidRDefault="0027261C" w:rsidP="0043365E">
            <w:pPr>
              <w:spacing w:before="120" w:after="120"/>
              <w:jc w:val="center"/>
              <w:rPr>
                <w:rFonts w:ascii="Arial" w:hAnsi="Arial" w:cs="Arial"/>
                <w:sz w:val="18"/>
                <w:szCs w:val="18"/>
                <w:lang w:val="pt-PT"/>
              </w:rPr>
            </w:pPr>
          </w:p>
        </w:tc>
      </w:tr>
      <w:tr w:rsidR="0027261C" w:rsidRPr="00E074EC" w14:paraId="41F8CA34" w14:textId="77777777" w:rsidTr="0043365E">
        <w:tc>
          <w:tcPr>
            <w:tcW w:w="3398" w:type="dxa"/>
            <w:tcBorders>
              <w:top w:val="dotted" w:sz="4" w:space="0" w:color="auto"/>
            </w:tcBorders>
          </w:tcPr>
          <w:p w14:paraId="0B81A738" w14:textId="0382A34A" w:rsidR="0027261C" w:rsidRPr="00E074EC" w:rsidRDefault="00FA3F53" w:rsidP="0043365E">
            <w:pPr>
              <w:spacing w:before="20" w:after="60"/>
              <w:jc w:val="center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>Data/Loca</w:t>
            </w:r>
            <w:r w:rsidR="007E2D19">
              <w:rPr>
                <w:rFonts w:ascii="Arial" w:hAnsi="Arial" w:cs="Arial"/>
                <w:sz w:val="18"/>
                <w:szCs w:val="18"/>
                <w:lang w:val="pt-PT"/>
              </w:rPr>
              <w:t>l</w:t>
            </w:r>
          </w:p>
        </w:tc>
        <w:tc>
          <w:tcPr>
            <w:tcW w:w="3839" w:type="dxa"/>
            <w:tcBorders>
              <w:top w:val="dotted" w:sz="4" w:space="0" w:color="auto"/>
            </w:tcBorders>
          </w:tcPr>
          <w:p w14:paraId="07F8D5B5" w14:textId="77777777" w:rsidR="0027261C" w:rsidRPr="00E074EC" w:rsidRDefault="00FA3F53" w:rsidP="0043365E">
            <w:pPr>
              <w:spacing w:before="20" w:after="60"/>
              <w:jc w:val="center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>Nome</w:t>
            </w:r>
          </w:p>
        </w:tc>
        <w:tc>
          <w:tcPr>
            <w:tcW w:w="3536" w:type="dxa"/>
            <w:tcBorders>
              <w:top w:val="dotted" w:sz="4" w:space="0" w:color="auto"/>
            </w:tcBorders>
          </w:tcPr>
          <w:p w14:paraId="702B235E" w14:textId="77777777" w:rsidR="0027261C" w:rsidRPr="00E074EC" w:rsidRDefault="00FA3F53" w:rsidP="0043365E">
            <w:pPr>
              <w:spacing w:before="20" w:after="60"/>
              <w:jc w:val="center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>Assinatura</w:t>
            </w:r>
          </w:p>
        </w:tc>
      </w:tr>
      <w:tr w:rsidR="0027261C" w:rsidRPr="00E074EC" w14:paraId="3264BB00" w14:textId="77777777" w:rsidTr="0043365E">
        <w:tc>
          <w:tcPr>
            <w:tcW w:w="10773" w:type="dxa"/>
            <w:gridSpan w:val="3"/>
            <w:shd w:val="clear" w:color="auto" w:fill="F2F2F2" w:themeFill="background1" w:themeFillShade="F2"/>
          </w:tcPr>
          <w:p w14:paraId="1D44D802" w14:textId="77777777" w:rsidR="00527355" w:rsidRDefault="00FA3F53" w:rsidP="00527355">
            <w:pPr>
              <w:spacing w:before="120" w:after="120"/>
              <w:ind w:left="1707" w:hanging="1707"/>
              <w:jc w:val="both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18"/>
                <w:szCs w:val="18"/>
                <w:lang w:val="pt-PT"/>
              </w:rPr>
              <w:t>Nota</w:t>
            </w:r>
            <w:r w:rsidR="00F85B4E">
              <w:rPr>
                <w:rFonts w:ascii="Arial" w:hAnsi="Arial" w:cs="Arial"/>
                <w:b/>
                <w:sz w:val="18"/>
                <w:szCs w:val="18"/>
                <w:lang w:val="pt-PT"/>
              </w:rPr>
              <w:t>s</w:t>
            </w:r>
            <w:r w:rsidRPr="00E074EC">
              <w:rPr>
                <w:rFonts w:ascii="Arial" w:hAnsi="Arial" w:cs="Arial"/>
                <w:b/>
                <w:sz w:val="18"/>
                <w:szCs w:val="18"/>
                <w:lang w:val="pt-PT"/>
              </w:rPr>
              <w:t xml:space="preserve"> importante</w:t>
            </w:r>
            <w:r w:rsidR="00F85B4E">
              <w:rPr>
                <w:rFonts w:ascii="Arial" w:hAnsi="Arial" w:cs="Arial"/>
                <w:b/>
                <w:sz w:val="18"/>
                <w:szCs w:val="18"/>
                <w:lang w:val="pt-PT"/>
              </w:rPr>
              <w:t>s</w:t>
            </w:r>
            <w:r w:rsidR="0027261C" w:rsidRPr="00E074EC">
              <w:rPr>
                <w:rFonts w:ascii="Arial" w:hAnsi="Arial" w:cs="Arial"/>
                <w:b/>
                <w:sz w:val="18"/>
                <w:szCs w:val="18"/>
                <w:lang w:val="pt-PT"/>
              </w:rPr>
              <w:t>:</w:t>
            </w:r>
            <w:r w:rsidR="00792654"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 </w:t>
            </w: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A </w:t>
            </w:r>
            <w:r w:rsidR="00792654" w:rsidRPr="00E074EC">
              <w:rPr>
                <w:rFonts w:ascii="Arial" w:hAnsi="Arial" w:cs="Arial"/>
                <w:sz w:val="18"/>
                <w:szCs w:val="18"/>
                <w:lang w:val="pt-PT"/>
              </w:rPr>
              <w:t>AAN</w:t>
            </w: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 não pode aceitar requerimentos sem assinatura ou com informação incompleta/incorreta.</w:t>
            </w:r>
            <w:r w:rsidR="00527355">
              <w:rPr>
                <w:rFonts w:ascii="Arial" w:hAnsi="Arial" w:cs="Arial"/>
                <w:sz w:val="18"/>
                <w:szCs w:val="18"/>
                <w:lang w:val="pt-PT"/>
              </w:rPr>
              <w:t xml:space="preserve"> </w:t>
            </w:r>
          </w:p>
          <w:p w14:paraId="00720CE1" w14:textId="3AFB53BF" w:rsidR="00F85B4E" w:rsidRPr="00E074EC" w:rsidRDefault="00527355" w:rsidP="00527355">
            <w:pPr>
              <w:spacing w:before="120" w:after="120"/>
              <w:ind w:left="1707" w:hanging="28"/>
              <w:jc w:val="both"/>
              <w:rPr>
                <w:rFonts w:ascii="Arial" w:hAnsi="Arial" w:cs="Arial"/>
                <w:sz w:val="18"/>
                <w:szCs w:val="18"/>
                <w:lang w:val="pt-PT"/>
              </w:rPr>
            </w:pPr>
            <w:r>
              <w:rPr>
                <w:rFonts w:ascii="Arial" w:hAnsi="Arial" w:cs="Arial"/>
                <w:sz w:val="18"/>
                <w:szCs w:val="18"/>
                <w:lang w:val="pt-PT"/>
              </w:rPr>
              <w:t>O endereço ICAO 24 bits é atribuído em simultâneo com a matrícula</w:t>
            </w:r>
            <w:r w:rsidR="007E2D19">
              <w:rPr>
                <w:rFonts w:ascii="Arial" w:hAnsi="Arial" w:cs="Arial"/>
                <w:sz w:val="18"/>
                <w:szCs w:val="18"/>
                <w:lang w:val="pt-PT"/>
              </w:rPr>
              <w:t xml:space="preserve"> (caso aplicável)</w:t>
            </w:r>
            <w:r>
              <w:rPr>
                <w:rFonts w:ascii="Arial" w:hAnsi="Arial" w:cs="Arial"/>
                <w:sz w:val="18"/>
                <w:szCs w:val="18"/>
                <w:lang w:val="pt-PT"/>
              </w:rPr>
              <w:t>.</w:t>
            </w:r>
          </w:p>
        </w:tc>
      </w:tr>
      <w:tr w:rsidR="0027261C" w:rsidRPr="00E074EC" w14:paraId="77A864A9" w14:textId="77777777" w:rsidTr="0043365E">
        <w:tc>
          <w:tcPr>
            <w:tcW w:w="7237" w:type="dxa"/>
            <w:gridSpan w:val="2"/>
          </w:tcPr>
          <w:p w14:paraId="5D66CFBB" w14:textId="41B68EBB" w:rsidR="0027261C" w:rsidRPr="00E074EC" w:rsidRDefault="00FA3F53" w:rsidP="009D526A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>O requerimento deve ser enviado por fax, e-mail ou correio normal para:</w:t>
            </w:r>
            <w:r w:rsidR="0027261C"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 </w:t>
            </w:r>
          </w:p>
          <w:p w14:paraId="4C3C3161" w14:textId="77777777" w:rsidR="00792654" w:rsidRPr="00E074EC" w:rsidRDefault="00792654" w:rsidP="00792654">
            <w:pPr>
              <w:tabs>
                <w:tab w:val="left" w:pos="2160"/>
              </w:tabs>
              <w:ind w:left="1418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18"/>
                <w:szCs w:val="18"/>
                <w:lang w:val="pt-PT"/>
              </w:rPr>
              <w:t>Autoridade Aeronáutica Nacional</w:t>
            </w: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 </w:t>
            </w: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br/>
              <w:t>Gabinete da Autoridade Aeronáutica Nacional</w:t>
            </w:r>
          </w:p>
          <w:p w14:paraId="3C3F42BC" w14:textId="77777777" w:rsidR="00792654" w:rsidRPr="00E074EC" w:rsidRDefault="00792654" w:rsidP="00792654">
            <w:pPr>
              <w:tabs>
                <w:tab w:val="left" w:pos="2160"/>
              </w:tabs>
              <w:ind w:left="1418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>Avenida da Força Aérea Portuguesa</w:t>
            </w:r>
          </w:p>
          <w:p w14:paraId="61F000BC" w14:textId="77777777" w:rsidR="00792654" w:rsidRPr="00E074EC" w:rsidRDefault="00792654" w:rsidP="00792654">
            <w:pPr>
              <w:tabs>
                <w:tab w:val="left" w:pos="2160"/>
              </w:tabs>
              <w:ind w:left="1418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>2614-506 Amadora</w:t>
            </w: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br/>
            </w:r>
          </w:p>
          <w:p w14:paraId="4F590F5A" w14:textId="77777777" w:rsidR="00792654" w:rsidRPr="00E074EC" w:rsidRDefault="00792654" w:rsidP="00792654">
            <w:pPr>
              <w:tabs>
                <w:tab w:val="left" w:pos="2160"/>
              </w:tabs>
              <w:ind w:left="1418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Fax: </w:t>
            </w: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ab/>
              <w:t>+351214715330</w:t>
            </w:r>
          </w:p>
          <w:p w14:paraId="26AECE7B" w14:textId="77777777" w:rsidR="00792654" w:rsidRPr="00E074EC" w:rsidRDefault="00792654" w:rsidP="00792654">
            <w:pPr>
              <w:tabs>
                <w:tab w:val="left" w:pos="2160"/>
              </w:tabs>
              <w:ind w:left="1418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 xml:space="preserve">E-mail: </w:t>
            </w:r>
            <w:r w:rsidRPr="00E074EC">
              <w:rPr>
                <w:rStyle w:val="Hyperlink"/>
                <w:rFonts w:ascii="Arial" w:hAnsi="Arial" w:cs="Arial"/>
                <w:sz w:val="18"/>
                <w:szCs w:val="18"/>
                <w:lang w:val="pt-PT"/>
              </w:rPr>
              <w:t>aeronavegabilidade@aan.pt</w:t>
            </w:r>
          </w:p>
          <w:p w14:paraId="1B3415E9" w14:textId="77777777" w:rsidR="0027261C" w:rsidRPr="00E074EC" w:rsidRDefault="0027261C" w:rsidP="009D526A">
            <w:pPr>
              <w:tabs>
                <w:tab w:val="left" w:pos="2160"/>
              </w:tabs>
              <w:spacing w:after="120"/>
              <w:ind w:left="1418"/>
              <w:rPr>
                <w:rFonts w:ascii="Arial" w:hAnsi="Arial" w:cs="Arial"/>
                <w:sz w:val="18"/>
                <w:szCs w:val="18"/>
                <w:lang w:val="pt-PT"/>
              </w:rPr>
            </w:pPr>
          </w:p>
        </w:tc>
        <w:tc>
          <w:tcPr>
            <w:tcW w:w="3536" w:type="dxa"/>
            <w:vAlign w:val="center"/>
          </w:tcPr>
          <w:p w14:paraId="38393B3A" w14:textId="77777777" w:rsidR="0027261C" w:rsidRPr="00E074EC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18"/>
                <w:szCs w:val="18"/>
                <w:lang w:val="pt-PT"/>
              </w:rPr>
              <w:t>Instruções completas</w:t>
            </w:r>
          </w:p>
          <w:bookmarkStart w:id="0" w:name="_MON_1453704229"/>
          <w:bookmarkEnd w:id="0"/>
          <w:p w14:paraId="06A1E0AA" w14:textId="5CD6509B" w:rsidR="0027261C" w:rsidRPr="00E074EC" w:rsidRDefault="002E4BE1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b/>
                <w:sz w:val="18"/>
                <w:szCs w:val="18"/>
                <w:lang w:val="pt-PT"/>
              </w:rPr>
              <w:object w:dxaOrig="2040" w:dyaOrig="1320" w14:anchorId="060291A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1.9pt;height:65.9pt" o:ole="">
                  <v:imagedata r:id="rId7" o:title=""/>
                </v:shape>
                <o:OLEObject Type="Embed" ProgID="Word.Document.12" ShapeID="_x0000_i1025" DrawAspect="Icon" ObjectID="_1814189203" r:id="rId8">
                  <o:FieldCodes>\s</o:FieldCodes>
                </o:OLEObject>
              </w:object>
            </w:r>
          </w:p>
          <w:p w14:paraId="0B347CE7" w14:textId="77777777" w:rsidR="0027261C" w:rsidRPr="00E074EC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ascii="Arial" w:hAnsi="Arial" w:cs="Arial"/>
                <w:sz w:val="18"/>
                <w:szCs w:val="18"/>
                <w:lang w:val="pt-PT"/>
              </w:rPr>
            </w:pPr>
            <w:r w:rsidRPr="00E074EC">
              <w:rPr>
                <w:rFonts w:ascii="Arial" w:hAnsi="Arial" w:cs="Arial"/>
                <w:sz w:val="18"/>
                <w:szCs w:val="18"/>
                <w:lang w:val="pt-PT"/>
              </w:rPr>
              <w:t>Clicar no ícone para aceder às instruções de preenchimento</w:t>
            </w:r>
          </w:p>
        </w:tc>
      </w:tr>
    </w:tbl>
    <w:p w14:paraId="122A90D2" w14:textId="77777777" w:rsidR="00C73D1F" w:rsidRPr="00E074EC" w:rsidRDefault="00C73D1F" w:rsidP="00572062">
      <w:pPr>
        <w:spacing w:after="120"/>
        <w:jc w:val="both"/>
        <w:rPr>
          <w:rFonts w:ascii="Arial" w:hAnsi="Arial" w:cs="Arial"/>
          <w:b/>
          <w:sz w:val="18"/>
          <w:szCs w:val="18"/>
          <w:lang w:val="pt-PT"/>
        </w:rPr>
      </w:pPr>
    </w:p>
    <w:sectPr w:rsidR="00C73D1F" w:rsidRPr="00E074EC" w:rsidSect="0070274D">
      <w:headerReference w:type="default" r:id="rId9"/>
      <w:footerReference w:type="default" r:id="rId10"/>
      <w:pgSz w:w="11906" w:h="16838"/>
      <w:pgMar w:top="1134" w:right="746" w:bottom="1134" w:left="720" w:header="425" w:footer="48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217A8" w14:textId="77777777" w:rsidR="003D490D" w:rsidRDefault="003D490D">
      <w:r>
        <w:separator/>
      </w:r>
    </w:p>
  </w:endnote>
  <w:endnote w:type="continuationSeparator" w:id="0">
    <w:p w14:paraId="7E14AE67" w14:textId="77777777" w:rsidR="003D490D" w:rsidRDefault="003D4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F573" w14:textId="6894245A" w:rsidR="002F4DB4" w:rsidRDefault="0045763C" w:rsidP="0045763C">
    <w:pPr>
      <w:pStyle w:val="Footer"/>
      <w:rPr>
        <w:rFonts w:ascii="Verdana" w:hAnsi="Verdana" w:cs="Verdana"/>
        <w:color w:val="000000"/>
        <w:sz w:val="16"/>
        <w:szCs w:val="16"/>
      </w:rPr>
    </w:pPr>
    <w:r>
      <w:rPr>
        <w:rFonts w:ascii="Verdana" w:hAnsi="Verdana" w:cs="Arial"/>
        <w:sz w:val="16"/>
        <w:szCs w:val="16"/>
        <w:lang w:val="en-US"/>
      </w:rPr>
      <w:t>SGQ</w:t>
    </w:r>
    <w:r w:rsidRPr="002F4DB4">
      <w:rPr>
        <w:rFonts w:ascii="Verdana" w:hAnsi="Verdana" w:cs="Arial"/>
        <w:sz w:val="16"/>
        <w:szCs w:val="16"/>
        <w:lang w:val="en-US"/>
      </w:rPr>
      <w:t>AAN.</w:t>
    </w:r>
    <w:r>
      <w:rPr>
        <w:rFonts w:ascii="Verdana" w:hAnsi="Verdana" w:cs="Arial"/>
        <w:sz w:val="16"/>
        <w:szCs w:val="16"/>
        <w:lang w:val="en-US"/>
      </w:rPr>
      <w:t>MOD.</w:t>
    </w:r>
    <w:r w:rsidR="009D41CE">
      <w:rPr>
        <w:rFonts w:ascii="Verdana" w:hAnsi="Verdana" w:cs="Arial"/>
        <w:sz w:val="16"/>
        <w:szCs w:val="16"/>
        <w:lang w:val="en-US"/>
      </w:rPr>
      <w:t>4513</w:t>
    </w:r>
    <w:r>
      <w:rPr>
        <w:rFonts w:ascii="Verdana" w:hAnsi="Verdana" w:cs="Arial"/>
        <w:sz w:val="16"/>
        <w:szCs w:val="16"/>
        <w:lang w:val="en-US"/>
      </w:rPr>
      <w:t>.REV0</w:t>
    </w:r>
    <w:r w:rsidR="00B9745C">
      <w:rPr>
        <w:rFonts w:ascii="Verdana" w:hAnsi="Verdana" w:cs="Arial"/>
        <w:sz w:val="16"/>
        <w:szCs w:val="16"/>
        <w:lang w:val="en-US"/>
      </w:rPr>
      <w:t>1</w:t>
    </w:r>
    <w:r>
      <w:rPr>
        <w:rFonts w:ascii="Verdana" w:hAnsi="Verdana" w:cs="Arial"/>
        <w:sz w:val="16"/>
        <w:szCs w:val="16"/>
        <w:lang w:val="en-US"/>
      </w:rPr>
      <w:t xml:space="preserve">                                                                                                                                 </w:t>
    </w:r>
    <w:r w:rsidR="002F4DB4" w:rsidRPr="00EE0FC6">
      <w:rPr>
        <w:rFonts w:ascii="Verdana" w:hAnsi="Verdana" w:cs="Verdana"/>
        <w:color w:val="000000"/>
        <w:sz w:val="16"/>
        <w:szCs w:val="16"/>
      </w:rPr>
      <w:t xml:space="preserve">Page 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EE0FC6">
      <w:rPr>
        <w:rFonts w:ascii="Verdana" w:hAnsi="Verdana" w:cs="Verdana"/>
        <w:color w:val="000000"/>
        <w:sz w:val="16"/>
        <w:szCs w:val="16"/>
      </w:rPr>
      <w:instrText>page</w:instrTex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separate"/>
    </w:r>
    <w:r>
      <w:rPr>
        <w:rFonts w:ascii="Verdana" w:hAnsi="Verdana" w:cs="Verdana"/>
        <w:noProof/>
        <w:color w:val="000000"/>
        <w:sz w:val="16"/>
        <w:szCs w:val="16"/>
      </w:rPr>
      <w:t>1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end"/>
    </w:r>
    <w:r w:rsidR="002F4DB4" w:rsidRPr="00EE0FC6">
      <w:rPr>
        <w:rFonts w:ascii="Verdana" w:hAnsi="Verdana" w:cs="Verdana"/>
        <w:color w:val="000000"/>
        <w:sz w:val="16"/>
        <w:szCs w:val="16"/>
      </w:rPr>
      <w:t xml:space="preserve"> of 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EE0FC6">
      <w:rPr>
        <w:rFonts w:ascii="Verdana" w:hAnsi="Verdana" w:cs="Verdana"/>
        <w:color w:val="000000"/>
        <w:sz w:val="16"/>
        <w:szCs w:val="16"/>
      </w:rPr>
      <w:instrText>numpages</w:instrTex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separate"/>
    </w:r>
    <w:r>
      <w:rPr>
        <w:rFonts w:ascii="Verdana" w:hAnsi="Verdana" w:cs="Verdana"/>
        <w:noProof/>
        <w:color w:val="000000"/>
        <w:sz w:val="16"/>
        <w:szCs w:val="16"/>
      </w:rPr>
      <w:t>4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end"/>
    </w:r>
  </w:p>
  <w:p w14:paraId="415C0F7F" w14:textId="77777777" w:rsidR="0070274D" w:rsidRPr="0045763C" w:rsidRDefault="0070274D" w:rsidP="0045763C">
    <w:pPr>
      <w:pStyle w:val="Footer"/>
      <w:rPr>
        <w:rFonts w:ascii="Verdana" w:hAnsi="Verdana" w:cs="Arial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CDD76" w14:textId="77777777" w:rsidR="003D490D" w:rsidRDefault="003D490D">
      <w:r>
        <w:separator/>
      </w:r>
    </w:p>
  </w:footnote>
  <w:footnote w:type="continuationSeparator" w:id="0">
    <w:p w14:paraId="271F8B7D" w14:textId="77777777" w:rsidR="003D490D" w:rsidRDefault="003D4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06"/>
      <w:gridCol w:w="5686"/>
      <w:gridCol w:w="3182"/>
    </w:tblGrid>
    <w:tr w:rsidR="00B154E6" w14:paraId="28DE9762" w14:textId="77777777" w:rsidTr="00781156">
      <w:tc>
        <w:tcPr>
          <w:tcW w:w="959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42606E07" w14:textId="77777777" w:rsidR="00B154E6" w:rsidRDefault="00CF673E" w:rsidP="00D92FBD">
          <w:pPr>
            <w:pStyle w:val="Header"/>
            <w:ind w:left="-113"/>
          </w:pPr>
          <w:r w:rsidRPr="00303443">
            <w:rPr>
              <w:noProof/>
              <w:lang w:val="pt-PT" w:eastAsia="pt-PT"/>
            </w:rPr>
            <w:drawing>
              <wp:anchor distT="0" distB="0" distL="114300" distR="114300" simplePos="0" relativeHeight="251661312" behindDoc="0" locked="0" layoutInCell="1" allowOverlap="1" wp14:anchorId="2B0EB8D0" wp14:editId="6ED4BA7B">
                <wp:simplePos x="0" y="0"/>
                <wp:positionH relativeFrom="column">
                  <wp:posOffset>-9525</wp:posOffset>
                </wp:positionH>
                <wp:positionV relativeFrom="paragraph">
                  <wp:posOffset>208915</wp:posOffset>
                </wp:positionV>
                <wp:extent cx="1073726" cy="400050"/>
                <wp:effectExtent l="0" t="0" r="0" b="0"/>
                <wp:wrapSquare wrapText="bothSides"/>
                <wp:docPr id="1492124817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3726" cy="400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271" w:type="dxa"/>
          <w:tcBorders>
            <w:top w:val="nil"/>
            <w:left w:val="nil"/>
            <w:right w:val="nil"/>
          </w:tcBorders>
        </w:tcPr>
        <w:p w14:paraId="0869DCAF" w14:textId="77777777" w:rsidR="00B154E6" w:rsidRDefault="00B154E6" w:rsidP="00D92FBD">
          <w:pPr>
            <w:pStyle w:val="Header"/>
            <w:ind w:left="-113"/>
          </w:pPr>
        </w:p>
      </w:tc>
      <w:tc>
        <w:tcPr>
          <w:tcW w:w="3544" w:type="dxa"/>
          <w:tcBorders>
            <w:top w:val="nil"/>
            <w:left w:val="nil"/>
            <w:right w:val="nil"/>
          </w:tcBorders>
        </w:tcPr>
        <w:p w14:paraId="6043ECC1" w14:textId="77777777" w:rsidR="00B154E6" w:rsidRPr="006E2B6A" w:rsidRDefault="00B154E6" w:rsidP="00D92FBD">
          <w:pPr>
            <w:pStyle w:val="Header"/>
            <w:jc w:val="right"/>
            <w:rPr>
              <w:sz w:val="18"/>
              <w:szCs w:val="18"/>
            </w:rPr>
          </w:pPr>
        </w:p>
      </w:tc>
    </w:tr>
    <w:tr w:rsidR="00B154E6" w:rsidRPr="009030C3" w14:paraId="3369FF6F" w14:textId="77777777" w:rsidTr="00781156">
      <w:tc>
        <w:tcPr>
          <w:tcW w:w="959" w:type="dxa"/>
          <w:vMerge/>
          <w:tcBorders>
            <w:left w:val="nil"/>
            <w:bottom w:val="nil"/>
          </w:tcBorders>
        </w:tcPr>
        <w:p w14:paraId="7E625A52" w14:textId="77777777" w:rsidR="00B154E6" w:rsidRDefault="00B154E6" w:rsidP="00D92FBD">
          <w:pPr>
            <w:pStyle w:val="Header"/>
          </w:pPr>
        </w:p>
      </w:tc>
      <w:tc>
        <w:tcPr>
          <w:tcW w:w="9815" w:type="dxa"/>
          <w:gridSpan w:val="2"/>
          <w:vAlign w:val="center"/>
        </w:tcPr>
        <w:p w14:paraId="1E30062F" w14:textId="2F458E9E" w:rsidR="00B154E6" w:rsidRPr="00E074EC" w:rsidRDefault="003D5153" w:rsidP="00777895">
          <w:pPr>
            <w:pStyle w:val="Heading1"/>
            <w:numPr>
              <w:ilvl w:val="0"/>
              <w:numId w:val="0"/>
            </w:numPr>
            <w:tabs>
              <w:tab w:val="right" w:pos="9840"/>
            </w:tabs>
            <w:spacing w:before="0" w:after="0"/>
            <w:ind w:right="79"/>
            <w:rPr>
              <w:rFonts w:ascii="Times New Roman" w:hAnsi="Times New Roman" w:cs="Times New Roman"/>
              <w:bCs w:val="0"/>
              <w:sz w:val="26"/>
              <w:szCs w:val="26"/>
              <w:lang w:val="pt-PT"/>
            </w:rPr>
          </w:pPr>
          <w:bookmarkStart w:id="1" w:name="_Hlk142656885"/>
          <w:r w:rsidRPr="00E074EC">
            <w:rPr>
              <w:rFonts w:cs="Verdana"/>
              <w:bCs w:val="0"/>
              <w:sz w:val="26"/>
              <w:szCs w:val="26"/>
              <w:lang w:val="pt-PT"/>
            </w:rPr>
            <w:t>Requerimento</w:t>
          </w:r>
          <w:r w:rsidR="0064259A" w:rsidRPr="00E074EC">
            <w:rPr>
              <w:rFonts w:cs="Verdana"/>
              <w:bCs w:val="0"/>
              <w:sz w:val="26"/>
              <w:szCs w:val="26"/>
              <w:lang w:val="pt-PT"/>
            </w:rPr>
            <w:t xml:space="preserve"> de </w:t>
          </w:r>
          <w:r w:rsidRPr="00E074EC">
            <w:rPr>
              <w:rFonts w:cs="Verdana"/>
              <w:bCs w:val="0"/>
              <w:sz w:val="26"/>
              <w:szCs w:val="26"/>
              <w:lang w:val="pt-PT"/>
            </w:rPr>
            <w:t>r</w:t>
          </w:r>
          <w:r w:rsidR="0064259A" w:rsidRPr="00E074EC">
            <w:rPr>
              <w:rFonts w:cs="Verdana"/>
              <w:bCs w:val="0"/>
              <w:sz w:val="26"/>
              <w:szCs w:val="26"/>
              <w:lang w:val="pt-PT"/>
            </w:rPr>
            <w:t>egisto</w:t>
          </w:r>
          <w:r w:rsidRPr="00E074EC">
            <w:rPr>
              <w:rFonts w:cs="Verdana"/>
              <w:bCs w:val="0"/>
              <w:sz w:val="26"/>
              <w:szCs w:val="26"/>
              <w:lang w:val="pt-PT"/>
            </w:rPr>
            <w:t>, cancelamento, suspensão</w:t>
          </w:r>
          <w:r w:rsidR="0064259A" w:rsidRPr="00E074EC">
            <w:rPr>
              <w:rFonts w:cs="Verdana"/>
              <w:bCs w:val="0"/>
              <w:sz w:val="26"/>
              <w:szCs w:val="26"/>
              <w:lang w:val="pt-PT"/>
            </w:rPr>
            <w:t xml:space="preserve"> </w:t>
          </w:r>
          <w:r w:rsidRPr="00E074EC">
            <w:rPr>
              <w:rFonts w:cs="Verdana"/>
              <w:bCs w:val="0"/>
              <w:sz w:val="26"/>
              <w:szCs w:val="26"/>
              <w:lang w:val="pt-PT"/>
            </w:rPr>
            <w:t xml:space="preserve">e reserva </w:t>
          </w:r>
          <w:r w:rsidR="0064259A" w:rsidRPr="00E074EC">
            <w:rPr>
              <w:rFonts w:cs="Verdana"/>
              <w:bCs w:val="0"/>
              <w:sz w:val="26"/>
              <w:szCs w:val="26"/>
              <w:lang w:val="pt-PT"/>
            </w:rPr>
            <w:t xml:space="preserve">de </w:t>
          </w:r>
          <w:r w:rsidRPr="00E074EC">
            <w:rPr>
              <w:rFonts w:cs="Verdana"/>
              <w:bCs w:val="0"/>
              <w:sz w:val="26"/>
              <w:szCs w:val="26"/>
              <w:lang w:val="pt-PT"/>
            </w:rPr>
            <w:t>m</w:t>
          </w:r>
          <w:r w:rsidR="0064259A" w:rsidRPr="00E074EC">
            <w:rPr>
              <w:rFonts w:cs="Verdana"/>
              <w:bCs w:val="0"/>
              <w:sz w:val="26"/>
              <w:szCs w:val="26"/>
              <w:lang w:val="pt-PT"/>
            </w:rPr>
            <w:t>atrícula</w:t>
          </w:r>
          <w:bookmarkEnd w:id="1"/>
        </w:p>
      </w:tc>
    </w:tr>
  </w:tbl>
  <w:p w14:paraId="04790E4F" w14:textId="77777777" w:rsidR="00B154E6" w:rsidRDefault="00B154E6">
    <w:pPr>
      <w:pStyle w:val="Header"/>
      <w:rPr>
        <w:sz w:val="12"/>
        <w:szCs w:val="1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4568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ind w:left="751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CD27A81"/>
    <w:multiLevelType w:val="hybridMultilevel"/>
    <w:tmpl w:val="05DE889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9241D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B219B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1F78D0"/>
    <w:multiLevelType w:val="hybridMultilevel"/>
    <w:tmpl w:val="0AAA6338"/>
    <w:lvl w:ilvl="0" w:tplc="E1CCD2A2">
      <w:start w:val="1"/>
      <w:numFmt w:val="lowerLetter"/>
      <w:lvlText w:val="%1)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0105F1"/>
    <w:multiLevelType w:val="multilevel"/>
    <w:tmpl w:val="027A4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6" w15:restartNumberingAfterBreak="0">
    <w:nsid w:val="79823180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144172">
    <w:abstractNumId w:val="0"/>
  </w:num>
  <w:num w:numId="2" w16cid:durableId="1371421184">
    <w:abstractNumId w:val="0"/>
  </w:num>
  <w:num w:numId="3" w16cid:durableId="387994742">
    <w:abstractNumId w:val="0"/>
  </w:num>
  <w:num w:numId="4" w16cid:durableId="1797485542">
    <w:abstractNumId w:val="5"/>
  </w:num>
  <w:num w:numId="5" w16cid:durableId="165823295">
    <w:abstractNumId w:val="0"/>
  </w:num>
  <w:num w:numId="6" w16cid:durableId="1415007952">
    <w:abstractNumId w:val="1"/>
  </w:num>
  <w:num w:numId="7" w16cid:durableId="787551326">
    <w:abstractNumId w:val="6"/>
  </w:num>
  <w:num w:numId="8" w16cid:durableId="1964578877">
    <w:abstractNumId w:val="4"/>
  </w:num>
  <w:num w:numId="9" w16cid:durableId="1154759086">
    <w:abstractNumId w:val="0"/>
  </w:num>
  <w:num w:numId="10" w16cid:durableId="1907181804">
    <w:abstractNumId w:val="0"/>
  </w:num>
  <w:num w:numId="11" w16cid:durableId="469831216">
    <w:abstractNumId w:val="0"/>
  </w:num>
  <w:num w:numId="12" w16cid:durableId="2055078444">
    <w:abstractNumId w:val="3"/>
  </w:num>
  <w:num w:numId="13" w16cid:durableId="1430662981">
    <w:abstractNumId w:val="2"/>
  </w:num>
  <w:num w:numId="14" w16cid:durableId="1001422433">
    <w:abstractNumId w:val="0"/>
  </w:num>
  <w:num w:numId="15" w16cid:durableId="1694648079">
    <w:abstractNumId w:val="0"/>
  </w:num>
  <w:num w:numId="16" w16cid:durableId="87894519">
    <w:abstractNumId w:val="0"/>
  </w:num>
  <w:num w:numId="17" w16cid:durableId="483937604">
    <w:abstractNumId w:val="0"/>
  </w:num>
  <w:num w:numId="18" w16cid:durableId="1216552666">
    <w:abstractNumId w:val="0"/>
  </w:num>
  <w:num w:numId="19" w16cid:durableId="1695305554">
    <w:abstractNumId w:val="0"/>
  </w:num>
  <w:num w:numId="20" w16cid:durableId="2131239180">
    <w:abstractNumId w:val="0"/>
  </w:num>
  <w:num w:numId="21" w16cid:durableId="819007436">
    <w:abstractNumId w:val="0"/>
  </w:num>
  <w:num w:numId="22" w16cid:durableId="1867907299">
    <w:abstractNumId w:val="0"/>
  </w:num>
  <w:num w:numId="23" w16cid:durableId="1982810263">
    <w:abstractNumId w:val="0"/>
  </w:num>
  <w:num w:numId="24" w16cid:durableId="869991689">
    <w:abstractNumId w:val="0"/>
  </w:num>
  <w:num w:numId="25" w16cid:durableId="211871880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sDQ0MjM3NjEzMTFU0lEKTi0uzszPAykwrAUAAIHjCCwAAAA="/>
  </w:docVars>
  <w:rsids>
    <w:rsidRoot w:val="007F2E98"/>
    <w:rsid w:val="00004A77"/>
    <w:rsid w:val="0000669B"/>
    <w:rsid w:val="00006DD1"/>
    <w:rsid w:val="000076BD"/>
    <w:rsid w:val="0001082A"/>
    <w:rsid w:val="00011AF2"/>
    <w:rsid w:val="0001292B"/>
    <w:rsid w:val="00015520"/>
    <w:rsid w:val="000168F2"/>
    <w:rsid w:val="0002042F"/>
    <w:rsid w:val="0002268F"/>
    <w:rsid w:val="000241C0"/>
    <w:rsid w:val="00024DD2"/>
    <w:rsid w:val="0002537A"/>
    <w:rsid w:val="00025921"/>
    <w:rsid w:val="000305A1"/>
    <w:rsid w:val="0003076F"/>
    <w:rsid w:val="00032861"/>
    <w:rsid w:val="00033A46"/>
    <w:rsid w:val="00034932"/>
    <w:rsid w:val="0003495C"/>
    <w:rsid w:val="00035C25"/>
    <w:rsid w:val="000413D5"/>
    <w:rsid w:val="000414EE"/>
    <w:rsid w:val="00045EE8"/>
    <w:rsid w:val="0004754A"/>
    <w:rsid w:val="000501D5"/>
    <w:rsid w:val="000502F0"/>
    <w:rsid w:val="00050BBC"/>
    <w:rsid w:val="0005509E"/>
    <w:rsid w:val="0005628E"/>
    <w:rsid w:val="000564CC"/>
    <w:rsid w:val="00056C9A"/>
    <w:rsid w:val="00057348"/>
    <w:rsid w:val="000607ED"/>
    <w:rsid w:val="00060A80"/>
    <w:rsid w:val="00063306"/>
    <w:rsid w:val="000717CD"/>
    <w:rsid w:val="00074FB6"/>
    <w:rsid w:val="00076B3E"/>
    <w:rsid w:val="00077B4F"/>
    <w:rsid w:val="00077F98"/>
    <w:rsid w:val="00080ABF"/>
    <w:rsid w:val="0008366E"/>
    <w:rsid w:val="0008609A"/>
    <w:rsid w:val="000874FB"/>
    <w:rsid w:val="00087E08"/>
    <w:rsid w:val="00092EB1"/>
    <w:rsid w:val="00096067"/>
    <w:rsid w:val="00097CE9"/>
    <w:rsid w:val="000A093A"/>
    <w:rsid w:val="000A1C9A"/>
    <w:rsid w:val="000A39D3"/>
    <w:rsid w:val="000A55AA"/>
    <w:rsid w:val="000A5694"/>
    <w:rsid w:val="000A646D"/>
    <w:rsid w:val="000B2304"/>
    <w:rsid w:val="000B3137"/>
    <w:rsid w:val="000B58A3"/>
    <w:rsid w:val="000C060A"/>
    <w:rsid w:val="000C0CAA"/>
    <w:rsid w:val="000C1A7F"/>
    <w:rsid w:val="000C5033"/>
    <w:rsid w:val="000D35C1"/>
    <w:rsid w:val="000D4445"/>
    <w:rsid w:val="000D7B6A"/>
    <w:rsid w:val="000E0F06"/>
    <w:rsid w:val="000E0F28"/>
    <w:rsid w:val="000E40E3"/>
    <w:rsid w:val="000F01B9"/>
    <w:rsid w:val="000F3BAF"/>
    <w:rsid w:val="000F72AA"/>
    <w:rsid w:val="000F7E82"/>
    <w:rsid w:val="00103D1D"/>
    <w:rsid w:val="00103F56"/>
    <w:rsid w:val="00106A99"/>
    <w:rsid w:val="00117FB7"/>
    <w:rsid w:val="00120885"/>
    <w:rsid w:val="001228E9"/>
    <w:rsid w:val="00123F69"/>
    <w:rsid w:val="00124DF1"/>
    <w:rsid w:val="001250CD"/>
    <w:rsid w:val="00126773"/>
    <w:rsid w:val="00130FA5"/>
    <w:rsid w:val="00140537"/>
    <w:rsid w:val="00140FC1"/>
    <w:rsid w:val="00142380"/>
    <w:rsid w:val="00143915"/>
    <w:rsid w:val="0014559D"/>
    <w:rsid w:val="001516FE"/>
    <w:rsid w:val="001550C0"/>
    <w:rsid w:val="00155C16"/>
    <w:rsid w:val="00156EC8"/>
    <w:rsid w:val="00160A97"/>
    <w:rsid w:val="00163AF0"/>
    <w:rsid w:val="0016443E"/>
    <w:rsid w:val="00164CD5"/>
    <w:rsid w:val="001670D7"/>
    <w:rsid w:val="00171C7E"/>
    <w:rsid w:val="0017303E"/>
    <w:rsid w:val="001752BC"/>
    <w:rsid w:val="00180F8B"/>
    <w:rsid w:val="00181057"/>
    <w:rsid w:val="00181123"/>
    <w:rsid w:val="00183835"/>
    <w:rsid w:val="0018722D"/>
    <w:rsid w:val="00187D33"/>
    <w:rsid w:val="0019016C"/>
    <w:rsid w:val="0019070F"/>
    <w:rsid w:val="001919AB"/>
    <w:rsid w:val="00195822"/>
    <w:rsid w:val="001A4AD8"/>
    <w:rsid w:val="001A6D1E"/>
    <w:rsid w:val="001B31FC"/>
    <w:rsid w:val="001B45CB"/>
    <w:rsid w:val="001B6649"/>
    <w:rsid w:val="001C55E6"/>
    <w:rsid w:val="001D0BB5"/>
    <w:rsid w:val="001D4CB1"/>
    <w:rsid w:val="001E14D7"/>
    <w:rsid w:val="001E22B5"/>
    <w:rsid w:val="001E2B98"/>
    <w:rsid w:val="001E3867"/>
    <w:rsid w:val="001E4658"/>
    <w:rsid w:val="001E4FA0"/>
    <w:rsid w:val="001E606A"/>
    <w:rsid w:val="001E7242"/>
    <w:rsid w:val="001E7A66"/>
    <w:rsid w:val="001F240A"/>
    <w:rsid w:val="001F3F4F"/>
    <w:rsid w:val="001F51E0"/>
    <w:rsid w:val="001F54DA"/>
    <w:rsid w:val="001F5BC8"/>
    <w:rsid w:val="001F6AFA"/>
    <w:rsid w:val="0020393C"/>
    <w:rsid w:val="0020418D"/>
    <w:rsid w:val="0020531E"/>
    <w:rsid w:val="0020676D"/>
    <w:rsid w:val="00207B48"/>
    <w:rsid w:val="002119E3"/>
    <w:rsid w:val="00212371"/>
    <w:rsid w:val="002128CD"/>
    <w:rsid w:val="002168EC"/>
    <w:rsid w:val="00216A9F"/>
    <w:rsid w:val="00217E3D"/>
    <w:rsid w:val="00220E9E"/>
    <w:rsid w:val="0022197C"/>
    <w:rsid w:val="00224254"/>
    <w:rsid w:val="0022446B"/>
    <w:rsid w:val="00230423"/>
    <w:rsid w:val="00231703"/>
    <w:rsid w:val="0023489F"/>
    <w:rsid w:val="0023635C"/>
    <w:rsid w:val="002373E1"/>
    <w:rsid w:val="0024252D"/>
    <w:rsid w:val="00243046"/>
    <w:rsid w:val="00244F32"/>
    <w:rsid w:val="002455F3"/>
    <w:rsid w:val="00246C7D"/>
    <w:rsid w:val="00250272"/>
    <w:rsid w:val="0025162F"/>
    <w:rsid w:val="002567E2"/>
    <w:rsid w:val="00257BF6"/>
    <w:rsid w:val="00260D3A"/>
    <w:rsid w:val="00261A58"/>
    <w:rsid w:val="00271D8B"/>
    <w:rsid w:val="0027261C"/>
    <w:rsid w:val="00274446"/>
    <w:rsid w:val="0028010E"/>
    <w:rsid w:val="00283AC5"/>
    <w:rsid w:val="00283CA3"/>
    <w:rsid w:val="00291245"/>
    <w:rsid w:val="00292933"/>
    <w:rsid w:val="002934D5"/>
    <w:rsid w:val="002939EA"/>
    <w:rsid w:val="002A4057"/>
    <w:rsid w:val="002A52FC"/>
    <w:rsid w:val="002A5D4E"/>
    <w:rsid w:val="002A6AA8"/>
    <w:rsid w:val="002B005A"/>
    <w:rsid w:val="002B1738"/>
    <w:rsid w:val="002B2AEF"/>
    <w:rsid w:val="002B401B"/>
    <w:rsid w:val="002B4A82"/>
    <w:rsid w:val="002B6993"/>
    <w:rsid w:val="002C0361"/>
    <w:rsid w:val="002C5095"/>
    <w:rsid w:val="002C6871"/>
    <w:rsid w:val="002D20D9"/>
    <w:rsid w:val="002D456F"/>
    <w:rsid w:val="002E1985"/>
    <w:rsid w:val="002E29A4"/>
    <w:rsid w:val="002E4BE1"/>
    <w:rsid w:val="002E4F53"/>
    <w:rsid w:val="002E5D74"/>
    <w:rsid w:val="002E636F"/>
    <w:rsid w:val="002E6900"/>
    <w:rsid w:val="002E7BC3"/>
    <w:rsid w:val="002F0366"/>
    <w:rsid w:val="002F0F9E"/>
    <w:rsid w:val="002F17A1"/>
    <w:rsid w:val="002F2467"/>
    <w:rsid w:val="002F27E9"/>
    <w:rsid w:val="002F2908"/>
    <w:rsid w:val="002F46C3"/>
    <w:rsid w:val="002F4DB4"/>
    <w:rsid w:val="002F53AC"/>
    <w:rsid w:val="002F6F09"/>
    <w:rsid w:val="00300A46"/>
    <w:rsid w:val="003017B2"/>
    <w:rsid w:val="00301D4F"/>
    <w:rsid w:val="00306A3C"/>
    <w:rsid w:val="003128D9"/>
    <w:rsid w:val="0031316E"/>
    <w:rsid w:val="003137D8"/>
    <w:rsid w:val="00313A11"/>
    <w:rsid w:val="003160B1"/>
    <w:rsid w:val="00320D74"/>
    <w:rsid w:val="00320E1B"/>
    <w:rsid w:val="003219CC"/>
    <w:rsid w:val="003257A0"/>
    <w:rsid w:val="00326CFB"/>
    <w:rsid w:val="0032796F"/>
    <w:rsid w:val="00331FE8"/>
    <w:rsid w:val="003334E8"/>
    <w:rsid w:val="003341E3"/>
    <w:rsid w:val="00334F52"/>
    <w:rsid w:val="00335EA7"/>
    <w:rsid w:val="00337198"/>
    <w:rsid w:val="00340D9A"/>
    <w:rsid w:val="00345747"/>
    <w:rsid w:val="00346338"/>
    <w:rsid w:val="003475E1"/>
    <w:rsid w:val="003513B8"/>
    <w:rsid w:val="00351B03"/>
    <w:rsid w:val="00353772"/>
    <w:rsid w:val="00354ABB"/>
    <w:rsid w:val="00355922"/>
    <w:rsid w:val="00357E13"/>
    <w:rsid w:val="00363277"/>
    <w:rsid w:val="00363CD6"/>
    <w:rsid w:val="00365BCD"/>
    <w:rsid w:val="0037022B"/>
    <w:rsid w:val="003709AE"/>
    <w:rsid w:val="003717A2"/>
    <w:rsid w:val="00372325"/>
    <w:rsid w:val="003729D2"/>
    <w:rsid w:val="00373636"/>
    <w:rsid w:val="003736B4"/>
    <w:rsid w:val="00373939"/>
    <w:rsid w:val="00377ED1"/>
    <w:rsid w:val="00380015"/>
    <w:rsid w:val="003827F7"/>
    <w:rsid w:val="00382BB1"/>
    <w:rsid w:val="00384F7C"/>
    <w:rsid w:val="00385100"/>
    <w:rsid w:val="00385398"/>
    <w:rsid w:val="00386165"/>
    <w:rsid w:val="00390665"/>
    <w:rsid w:val="003A1EEC"/>
    <w:rsid w:val="003A2F08"/>
    <w:rsid w:val="003A3BAE"/>
    <w:rsid w:val="003A5D26"/>
    <w:rsid w:val="003A5D9A"/>
    <w:rsid w:val="003A7B0C"/>
    <w:rsid w:val="003C1B38"/>
    <w:rsid w:val="003C3C99"/>
    <w:rsid w:val="003C503F"/>
    <w:rsid w:val="003C5C8F"/>
    <w:rsid w:val="003C6CA0"/>
    <w:rsid w:val="003C78C0"/>
    <w:rsid w:val="003D0B0A"/>
    <w:rsid w:val="003D0E90"/>
    <w:rsid w:val="003D490D"/>
    <w:rsid w:val="003D5153"/>
    <w:rsid w:val="003D6477"/>
    <w:rsid w:val="003D659E"/>
    <w:rsid w:val="003D66EA"/>
    <w:rsid w:val="003D7C36"/>
    <w:rsid w:val="003E317C"/>
    <w:rsid w:val="003E5099"/>
    <w:rsid w:val="003E5DC7"/>
    <w:rsid w:val="003E5DCF"/>
    <w:rsid w:val="003E6815"/>
    <w:rsid w:val="003E6B11"/>
    <w:rsid w:val="003E74FF"/>
    <w:rsid w:val="003E7AC3"/>
    <w:rsid w:val="003F183C"/>
    <w:rsid w:val="003F1FFD"/>
    <w:rsid w:val="003F4C92"/>
    <w:rsid w:val="003F50F8"/>
    <w:rsid w:val="003F6F40"/>
    <w:rsid w:val="003F7DA9"/>
    <w:rsid w:val="00401365"/>
    <w:rsid w:val="00402FB9"/>
    <w:rsid w:val="00406E17"/>
    <w:rsid w:val="00416D9B"/>
    <w:rsid w:val="00422410"/>
    <w:rsid w:val="00422B72"/>
    <w:rsid w:val="0042428F"/>
    <w:rsid w:val="004257F4"/>
    <w:rsid w:val="00425F26"/>
    <w:rsid w:val="004272F4"/>
    <w:rsid w:val="00427A9A"/>
    <w:rsid w:val="00432532"/>
    <w:rsid w:val="00433274"/>
    <w:rsid w:val="00434BC7"/>
    <w:rsid w:val="00435D57"/>
    <w:rsid w:val="00445DD1"/>
    <w:rsid w:val="00447213"/>
    <w:rsid w:val="00452974"/>
    <w:rsid w:val="00455B0F"/>
    <w:rsid w:val="0045763C"/>
    <w:rsid w:val="00461D8B"/>
    <w:rsid w:val="004665C8"/>
    <w:rsid w:val="00466AC2"/>
    <w:rsid w:val="00466CC3"/>
    <w:rsid w:val="0047250B"/>
    <w:rsid w:val="004735A4"/>
    <w:rsid w:val="00473CEB"/>
    <w:rsid w:val="004756BC"/>
    <w:rsid w:val="004768CE"/>
    <w:rsid w:val="00477698"/>
    <w:rsid w:val="00477F7D"/>
    <w:rsid w:val="0048079B"/>
    <w:rsid w:val="004827AB"/>
    <w:rsid w:val="00487CF1"/>
    <w:rsid w:val="00490E29"/>
    <w:rsid w:val="004930EA"/>
    <w:rsid w:val="0049387E"/>
    <w:rsid w:val="00494CBB"/>
    <w:rsid w:val="00495354"/>
    <w:rsid w:val="00495EF7"/>
    <w:rsid w:val="00497817"/>
    <w:rsid w:val="004A014C"/>
    <w:rsid w:val="004A12F4"/>
    <w:rsid w:val="004A13E4"/>
    <w:rsid w:val="004A193D"/>
    <w:rsid w:val="004A40EE"/>
    <w:rsid w:val="004A4D14"/>
    <w:rsid w:val="004A62EF"/>
    <w:rsid w:val="004A7EC9"/>
    <w:rsid w:val="004A7EDA"/>
    <w:rsid w:val="004B096F"/>
    <w:rsid w:val="004B41B0"/>
    <w:rsid w:val="004B4E93"/>
    <w:rsid w:val="004B5523"/>
    <w:rsid w:val="004B63A2"/>
    <w:rsid w:val="004B659A"/>
    <w:rsid w:val="004B66C0"/>
    <w:rsid w:val="004B7B54"/>
    <w:rsid w:val="004C083B"/>
    <w:rsid w:val="004D1DEC"/>
    <w:rsid w:val="004D2E23"/>
    <w:rsid w:val="004D2E44"/>
    <w:rsid w:val="004D3C95"/>
    <w:rsid w:val="004D44B4"/>
    <w:rsid w:val="004D46AC"/>
    <w:rsid w:val="004D6A9D"/>
    <w:rsid w:val="004D6FE1"/>
    <w:rsid w:val="004E1CC1"/>
    <w:rsid w:val="004E705A"/>
    <w:rsid w:val="004E786D"/>
    <w:rsid w:val="004F0490"/>
    <w:rsid w:val="004F273C"/>
    <w:rsid w:val="004F3F9F"/>
    <w:rsid w:val="004F467D"/>
    <w:rsid w:val="00500F9B"/>
    <w:rsid w:val="0050145A"/>
    <w:rsid w:val="00502B54"/>
    <w:rsid w:val="00503765"/>
    <w:rsid w:val="005051F4"/>
    <w:rsid w:val="005109C0"/>
    <w:rsid w:val="00511B14"/>
    <w:rsid w:val="00515E05"/>
    <w:rsid w:val="00521EFA"/>
    <w:rsid w:val="00524B50"/>
    <w:rsid w:val="00527355"/>
    <w:rsid w:val="00530C2E"/>
    <w:rsid w:val="00530E45"/>
    <w:rsid w:val="00534435"/>
    <w:rsid w:val="00541664"/>
    <w:rsid w:val="00546075"/>
    <w:rsid w:val="00551214"/>
    <w:rsid w:val="00551FC6"/>
    <w:rsid w:val="00552652"/>
    <w:rsid w:val="00553CA4"/>
    <w:rsid w:val="00553D86"/>
    <w:rsid w:val="00560D69"/>
    <w:rsid w:val="00561274"/>
    <w:rsid w:val="00562080"/>
    <w:rsid w:val="00564CFA"/>
    <w:rsid w:val="005653BD"/>
    <w:rsid w:val="00566769"/>
    <w:rsid w:val="0056735B"/>
    <w:rsid w:val="00572062"/>
    <w:rsid w:val="0057288C"/>
    <w:rsid w:val="00582399"/>
    <w:rsid w:val="00583A87"/>
    <w:rsid w:val="00583D0D"/>
    <w:rsid w:val="005867D8"/>
    <w:rsid w:val="00590294"/>
    <w:rsid w:val="005917B8"/>
    <w:rsid w:val="00594404"/>
    <w:rsid w:val="00594A14"/>
    <w:rsid w:val="00595F01"/>
    <w:rsid w:val="005A1207"/>
    <w:rsid w:val="005A14A5"/>
    <w:rsid w:val="005A1542"/>
    <w:rsid w:val="005A5CFC"/>
    <w:rsid w:val="005A7B3E"/>
    <w:rsid w:val="005B0E3C"/>
    <w:rsid w:val="005B2A6F"/>
    <w:rsid w:val="005B3142"/>
    <w:rsid w:val="005B4FA9"/>
    <w:rsid w:val="005B62DC"/>
    <w:rsid w:val="005B6B51"/>
    <w:rsid w:val="005C211F"/>
    <w:rsid w:val="005C29CF"/>
    <w:rsid w:val="005C524E"/>
    <w:rsid w:val="005C63D9"/>
    <w:rsid w:val="005D10E0"/>
    <w:rsid w:val="005D11B9"/>
    <w:rsid w:val="005D2241"/>
    <w:rsid w:val="005D68B2"/>
    <w:rsid w:val="005D70EE"/>
    <w:rsid w:val="005D77D9"/>
    <w:rsid w:val="005E08FD"/>
    <w:rsid w:val="005E1687"/>
    <w:rsid w:val="005E4E70"/>
    <w:rsid w:val="005E6702"/>
    <w:rsid w:val="005F3F6C"/>
    <w:rsid w:val="005F53A7"/>
    <w:rsid w:val="005F5516"/>
    <w:rsid w:val="00600A84"/>
    <w:rsid w:val="006032FC"/>
    <w:rsid w:val="00604065"/>
    <w:rsid w:val="006074D9"/>
    <w:rsid w:val="0060778F"/>
    <w:rsid w:val="006160E3"/>
    <w:rsid w:val="00616C4B"/>
    <w:rsid w:val="00617930"/>
    <w:rsid w:val="00622136"/>
    <w:rsid w:val="00623E76"/>
    <w:rsid w:val="00624698"/>
    <w:rsid w:val="00626C34"/>
    <w:rsid w:val="0062785E"/>
    <w:rsid w:val="006311A7"/>
    <w:rsid w:val="0063189E"/>
    <w:rsid w:val="00634566"/>
    <w:rsid w:val="00635C12"/>
    <w:rsid w:val="0064078E"/>
    <w:rsid w:val="006417D1"/>
    <w:rsid w:val="0064259A"/>
    <w:rsid w:val="00642E3D"/>
    <w:rsid w:val="00644E1C"/>
    <w:rsid w:val="006450C5"/>
    <w:rsid w:val="00655078"/>
    <w:rsid w:val="00656C30"/>
    <w:rsid w:val="0066052D"/>
    <w:rsid w:val="00662BD1"/>
    <w:rsid w:val="006642A7"/>
    <w:rsid w:val="0066612E"/>
    <w:rsid w:val="006672EB"/>
    <w:rsid w:val="0066796B"/>
    <w:rsid w:val="00667C6D"/>
    <w:rsid w:val="006713B7"/>
    <w:rsid w:val="00671B8B"/>
    <w:rsid w:val="0067337A"/>
    <w:rsid w:val="00676A62"/>
    <w:rsid w:val="00676EEE"/>
    <w:rsid w:val="00677AFF"/>
    <w:rsid w:val="00680F25"/>
    <w:rsid w:val="00684664"/>
    <w:rsid w:val="00687BA6"/>
    <w:rsid w:val="00690F1C"/>
    <w:rsid w:val="00693433"/>
    <w:rsid w:val="00694B1E"/>
    <w:rsid w:val="00694C93"/>
    <w:rsid w:val="006A0DC0"/>
    <w:rsid w:val="006A2117"/>
    <w:rsid w:val="006A2904"/>
    <w:rsid w:val="006A3AC8"/>
    <w:rsid w:val="006A3BEA"/>
    <w:rsid w:val="006A5BC6"/>
    <w:rsid w:val="006B13B1"/>
    <w:rsid w:val="006B1C9C"/>
    <w:rsid w:val="006B53FB"/>
    <w:rsid w:val="006B7071"/>
    <w:rsid w:val="006C084D"/>
    <w:rsid w:val="006C0AF4"/>
    <w:rsid w:val="006C2D46"/>
    <w:rsid w:val="006D4323"/>
    <w:rsid w:val="006D46C1"/>
    <w:rsid w:val="006D5A21"/>
    <w:rsid w:val="006D61E1"/>
    <w:rsid w:val="006D6B1A"/>
    <w:rsid w:val="006D6F96"/>
    <w:rsid w:val="006D7A5D"/>
    <w:rsid w:val="006D7AAE"/>
    <w:rsid w:val="006E287A"/>
    <w:rsid w:val="006E2D57"/>
    <w:rsid w:val="006E42E9"/>
    <w:rsid w:val="006E4E30"/>
    <w:rsid w:val="006E6589"/>
    <w:rsid w:val="006F25B9"/>
    <w:rsid w:val="006F3AED"/>
    <w:rsid w:val="006F4908"/>
    <w:rsid w:val="006F5373"/>
    <w:rsid w:val="006F74FB"/>
    <w:rsid w:val="007004E8"/>
    <w:rsid w:val="00700B5E"/>
    <w:rsid w:val="0070148F"/>
    <w:rsid w:val="00701604"/>
    <w:rsid w:val="00701EC8"/>
    <w:rsid w:val="007022B5"/>
    <w:rsid w:val="00702437"/>
    <w:rsid w:val="0070274D"/>
    <w:rsid w:val="00702795"/>
    <w:rsid w:val="007065AE"/>
    <w:rsid w:val="00707326"/>
    <w:rsid w:val="00717F2C"/>
    <w:rsid w:val="00720774"/>
    <w:rsid w:val="00722043"/>
    <w:rsid w:val="007229BC"/>
    <w:rsid w:val="00724A4E"/>
    <w:rsid w:val="00726180"/>
    <w:rsid w:val="00726276"/>
    <w:rsid w:val="00726CB3"/>
    <w:rsid w:val="007317A1"/>
    <w:rsid w:val="0073284D"/>
    <w:rsid w:val="00734C25"/>
    <w:rsid w:val="00734FA6"/>
    <w:rsid w:val="007403E4"/>
    <w:rsid w:val="007409DC"/>
    <w:rsid w:val="00742317"/>
    <w:rsid w:val="00742FB9"/>
    <w:rsid w:val="00743ED3"/>
    <w:rsid w:val="00745258"/>
    <w:rsid w:val="007529BA"/>
    <w:rsid w:val="00754949"/>
    <w:rsid w:val="00757386"/>
    <w:rsid w:val="00757F2A"/>
    <w:rsid w:val="007604D6"/>
    <w:rsid w:val="00762132"/>
    <w:rsid w:val="00766722"/>
    <w:rsid w:val="007670A3"/>
    <w:rsid w:val="00767762"/>
    <w:rsid w:val="00770C36"/>
    <w:rsid w:val="00775445"/>
    <w:rsid w:val="00777092"/>
    <w:rsid w:val="00777521"/>
    <w:rsid w:val="007775C9"/>
    <w:rsid w:val="00777895"/>
    <w:rsid w:val="00781156"/>
    <w:rsid w:val="00783BA1"/>
    <w:rsid w:val="007853EB"/>
    <w:rsid w:val="00791816"/>
    <w:rsid w:val="00792654"/>
    <w:rsid w:val="00792807"/>
    <w:rsid w:val="00793477"/>
    <w:rsid w:val="00796260"/>
    <w:rsid w:val="00796A54"/>
    <w:rsid w:val="00797666"/>
    <w:rsid w:val="007A047E"/>
    <w:rsid w:val="007A311B"/>
    <w:rsid w:val="007A3BE3"/>
    <w:rsid w:val="007B1E68"/>
    <w:rsid w:val="007B3491"/>
    <w:rsid w:val="007B3D9C"/>
    <w:rsid w:val="007B6ADE"/>
    <w:rsid w:val="007C297C"/>
    <w:rsid w:val="007C3129"/>
    <w:rsid w:val="007C3CF0"/>
    <w:rsid w:val="007C48F4"/>
    <w:rsid w:val="007C62FA"/>
    <w:rsid w:val="007D1BD4"/>
    <w:rsid w:val="007D44D5"/>
    <w:rsid w:val="007D6E9F"/>
    <w:rsid w:val="007E1579"/>
    <w:rsid w:val="007E1AE9"/>
    <w:rsid w:val="007E2D19"/>
    <w:rsid w:val="007E7954"/>
    <w:rsid w:val="007E7FF3"/>
    <w:rsid w:val="007F2E98"/>
    <w:rsid w:val="007F40B9"/>
    <w:rsid w:val="007F4F64"/>
    <w:rsid w:val="007F4FF1"/>
    <w:rsid w:val="007F65E7"/>
    <w:rsid w:val="008033F6"/>
    <w:rsid w:val="008035FB"/>
    <w:rsid w:val="0080362D"/>
    <w:rsid w:val="00804298"/>
    <w:rsid w:val="00806C48"/>
    <w:rsid w:val="008073DA"/>
    <w:rsid w:val="0081454E"/>
    <w:rsid w:val="008165B6"/>
    <w:rsid w:val="00816A57"/>
    <w:rsid w:val="008178BA"/>
    <w:rsid w:val="00820411"/>
    <w:rsid w:val="00820D44"/>
    <w:rsid w:val="00822A2B"/>
    <w:rsid w:val="008236FC"/>
    <w:rsid w:val="0082623D"/>
    <w:rsid w:val="00833E9A"/>
    <w:rsid w:val="00835C94"/>
    <w:rsid w:val="0083605D"/>
    <w:rsid w:val="00836613"/>
    <w:rsid w:val="008403BB"/>
    <w:rsid w:val="00840B13"/>
    <w:rsid w:val="00842FEB"/>
    <w:rsid w:val="00844D73"/>
    <w:rsid w:val="0084617B"/>
    <w:rsid w:val="00850065"/>
    <w:rsid w:val="0085459E"/>
    <w:rsid w:val="00856FC4"/>
    <w:rsid w:val="008657F1"/>
    <w:rsid w:val="008660DD"/>
    <w:rsid w:val="00870C01"/>
    <w:rsid w:val="008714CB"/>
    <w:rsid w:val="00873070"/>
    <w:rsid w:val="008736D1"/>
    <w:rsid w:val="00874CB5"/>
    <w:rsid w:val="00883012"/>
    <w:rsid w:val="00884562"/>
    <w:rsid w:val="00891764"/>
    <w:rsid w:val="00891882"/>
    <w:rsid w:val="00892F4B"/>
    <w:rsid w:val="00893C3B"/>
    <w:rsid w:val="0089462D"/>
    <w:rsid w:val="00894FC9"/>
    <w:rsid w:val="008958EE"/>
    <w:rsid w:val="00895CEC"/>
    <w:rsid w:val="008968B1"/>
    <w:rsid w:val="008A18BF"/>
    <w:rsid w:val="008A1D9B"/>
    <w:rsid w:val="008A59B4"/>
    <w:rsid w:val="008A74A7"/>
    <w:rsid w:val="008B07E2"/>
    <w:rsid w:val="008B2B2B"/>
    <w:rsid w:val="008B373E"/>
    <w:rsid w:val="008B3D4B"/>
    <w:rsid w:val="008B5E30"/>
    <w:rsid w:val="008B6436"/>
    <w:rsid w:val="008C0CF9"/>
    <w:rsid w:val="008C18E9"/>
    <w:rsid w:val="008C1CB6"/>
    <w:rsid w:val="008C3F04"/>
    <w:rsid w:val="008D1285"/>
    <w:rsid w:val="008D151D"/>
    <w:rsid w:val="008D1BFB"/>
    <w:rsid w:val="008D595C"/>
    <w:rsid w:val="008E00CC"/>
    <w:rsid w:val="008E0E9C"/>
    <w:rsid w:val="008E37FE"/>
    <w:rsid w:val="008E5648"/>
    <w:rsid w:val="008E796C"/>
    <w:rsid w:val="008F2628"/>
    <w:rsid w:val="008F2E50"/>
    <w:rsid w:val="008F6372"/>
    <w:rsid w:val="00900BA9"/>
    <w:rsid w:val="00901D55"/>
    <w:rsid w:val="009030C3"/>
    <w:rsid w:val="00903A84"/>
    <w:rsid w:val="0090490D"/>
    <w:rsid w:val="00911772"/>
    <w:rsid w:val="009149D3"/>
    <w:rsid w:val="009205C3"/>
    <w:rsid w:val="00922CE2"/>
    <w:rsid w:val="00923570"/>
    <w:rsid w:val="009244DE"/>
    <w:rsid w:val="00925A62"/>
    <w:rsid w:val="00925D39"/>
    <w:rsid w:val="00930110"/>
    <w:rsid w:val="00931A42"/>
    <w:rsid w:val="00942194"/>
    <w:rsid w:val="00942BCE"/>
    <w:rsid w:val="00944EEA"/>
    <w:rsid w:val="00951E6F"/>
    <w:rsid w:val="00953D90"/>
    <w:rsid w:val="009542BB"/>
    <w:rsid w:val="009563F6"/>
    <w:rsid w:val="009628AE"/>
    <w:rsid w:val="00963BA8"/>
    <w:rsid w:val="009652EA"/>
    <w:rsid w:val="00966E5A"/>
    <w:rsid w:val="00970092"/>
    <w:rsid w:val="0097061E"/>
    <w:rsid w:val="009718AD"/>
    <w:rsid w:val="00971A10"/>
    <w:rsid w:val="0097213A"/>
    <w:rsid w:val="00974988"/>
    <w:rsid w:val="00976A26"/>
    <w:rsid w:val="00981962"/>
    <w:rsid w:val="00983F7E"/>
    <w:rsid w:val="00986E79"/>
    <w:rsid w:val="00987894"/>
    <w:rsid w:val="00987E1D"/>
    <w:rsid w:val="0099105F"/>
    <w:rsid w:val="00991625"/>
    <w:rsid w:val="009935C7"/>
    <w:rsid w:val="00994014"/>
    <w:rsid w:val="00994555"/>
    <w:rsid w:val="009962A3"/>
    <w:rsid w:val="00997E7C"/>
    <w:rsid w:val="009A31EF"/>
    <w:rsid w:val="009A4A41"/>
    <w:rsid w:val="009A5014"/>
    <w:rsid w:val="009B0503"/>
    <w:rsid w:val="009B10F1"/>
    <w:rsid w:val="009B18A9"/>
    <w:rsid w:val="009B24D9"/>
    <w:rsid w:val="009B356E"/>
    <w:rsid w:val="009B5016"/>
    <w:rsid w:val="009B5C1A"/>
    <w:rsid w:val="009C049A"/>
    <w:rsid w:val="009C0639"/>
    <w:rsid w:val="009C06BD"/>
    <w:rsid w:val="009C0E5C"/>
    <w:rsid w:val="009C33F0"/>
    <w:rsid w:val="009C4D9E"/>
    <w:rsid w:val="009C7C42"/>
    <w:rsid w:val="009D0195"/>
    <w:rsid w:val="009D0700"/>
    <w:rsid w:val="009D0E24"/>
    <w:rsid w:val="009D406B"/>
    <w:rsid w:val="009D41CE"/>
    <w:rsid w:val="009D526A"/>
    <w:rsid w:val="009E25CA"/>
    <w:rsid w:val="009E29D5"/>
    <w:rsid w:val="009E2A24"/>
    <w:rsid w:val="009E4510"/>
    <w:rsid w:val="009E4C04"/>
    <w:rsid w:val="009E5DB9"/>
    <w:rsid w:val="009E6E25"/>
    <w:rsid w:val="009F0B7F"/>
    <w:rsid w:val="009F33A2"/>
    <w:rsid w:val="00A00CAA"/>
    <w:rsid w:val="00A02E6B"/>
    <w:rsid w:val="00A0614E"/>
    <w:rsid w:val="00A07CBA"/>
    <w:rsid w:val="00A07D08"/>
    <w:rsid w:val="00A13AAE"/>
    <w:rsid w:val="00A14B74"/>
    <w:rsid w:val="00A159B6"/>
    <w:rsid w:val="00A15D16"/>
    <w:rsid w:val="00A21F8F"/>
    <w:rsid w:val="00A22AA7"/>
    <w:rsid w:val="00A239EC"/>
    <w:rsid w:val="00A23C16"/>
    <w:rsid w:val="00A24A23"/>
    <w:rsid w:val="00A25274"/>
    <w:rsid w:val="00A30297"/>
    <w:rsid w:val="00A30CEC"/>
    <w:rsid w:val="00A329C7"/>
    <w:rsid w:val="00A34D91"/>
    <w:rsid w:val="00A34F14"/>
    <w:rsid w:val="00A352C9"/>
    <w:rsid w:val="00A37C68"/>
    <w:rsid w:val="00A44C12"/>
    <w:rsid w:val="00A465D0"/>
    <w:rsid w:val="00A478C1"/>
    <w:rsid w:val="00A51387"/>
    <w:rsid w:val="00A5154A"/>
    <w:rsid w:val="00A5578D"/>
    <w:rsid w:val="00A6239A"/>
    <w:rsid w:val="00A647ED"/>
    <w:rsid w:val="00A64FFA"/>
    <w:rsid w:val="00A66D54"/>
    <w:rsid w:val="00A67514"/>
    <w:rsid w:val="00A6792E"/>
    <w:rsid w:val="00A70284"/>
    <w:rsid w:val="00A71E57"/>
    <w:rsid w:val="00A75B13"/>
    <w:rsid w:val="00A76207"/>
    <w:rsid w:val="00A7705A"/>
    <w:rsid w:val="00A77A4B"/>
    <w:rsid w:val="00A8072D"/>
    <w:rsid w:val="00A80A2C"/>
    <w:rsid w:val="00A83AC2"/>
    <w:rsid w:val="00A8533C"/>
    <w:rsid w:val="00A95113"/>
    <w:rsid w:val="00AA084D"/>
    <w:rsid w:val="00AA2EDD"/>
    <w:rsid w:val="00AA35E2"/>
    <w:rsid w:val="00AA3F8F"/>
    <w:rsid w:val="00AA4537"/>
    <w:rsid w:val="00AA4E15"/>
    <w:rsid w:val="00AA70FF"/>
    <w:rsid w:val="00AA743E"/>
    <w:rsid w:val="00AB02F2"/>
    <w:rsid w:val="00AB16A6"/>
    <w:rsid w:val="00AB3D6B"/>
    <w:rsid w:val="00AB4755"/>
    <w:rsid w:val="00AB66E4"/>
    <w:rsid w:val="00AC4B17"/>
    <w:rsid w:val="00AC7C2F"/>
    <w:rsid w:val="00AD039E"/>
    <w:rsid w:val="00AD0421"/>
    <w:rsid w:val="00AD622A"/>
    <w:rsid w:val="00AD734C"/>
    <w:rsid w:val="00AE00A9"/>
    <w:rsid w:val="00AE208A"/>
    <w:rsid w:val="00AF1F76"/>
    <w:rsid w:val="00AF2904"/>
    <w:rsid w:val="00AF4713"/>
    <w:rsid w:val="00AF493C"/>
    <w:rsid w:val="00AF600B"/>
    <w:rsid w:val="00AF6B09"/>
    <w:rsid w:val="00AF7132"/>
    <w:rsid w:val="00AF76CC"/>
    <w:rsid w:val="00AF7C0F"/>
    <w:rsid w:val="00B011D0"/>
    <w:rsid w:val="00B03832"/>
    <w:rsid w:val="00B06BD0"/>
    <w:rsid w:val="00B07A3D"/>
    <w:rsid w:val="00B122E8"/>
    <w:rsid w:val="00B14035"/>
    <w:rsid w:val="00B154E6"/>
    <w:rsid w:val="00B179D1"/>
    <w:rsid w:val="00B240BA"/>
    <w:rsid w:val="00B24F23"/>
    <w:rsid w:val="00B303FA"/>
    <w:rsid w:val="00B36E65"/>
    <w:rsid w:val="00B40F0A"/>
    <w:rsid w:val="00B41162"/>
    <w:rsid w:val="00B448F4"/>
    <w:rsid w:val="00B502ED"/>
    <w:rsid w:val="00B60A4B"/>
    <w:rsid w:val="00B62257"/>
    <w:rsid w:val="00B626CE"/>
    <w:rsid w:val="00B6631B"/>
    <w:rsid w:val="00B66F88"/>
    <w:rsid w:val="00B76632"/>
    <w:rsid w:val="00B77E9B"/>
    <w:rsid w:val="00B80EFE"/>
    <w:rsid w:val="00B8234B"/>
    <w:rsid w:val="00B8450B"/>
    <w:rsid w:val="00B846BB"/>
    <w:rsid w:val="00B8522E"/>
    <w:rsid w:val="00B85A0F"/>
    <w:rsid w:val="00B86179"/>
    <w:rsid w:val="00B86DEB"/>
    <w:rsid w:val="00B878DD"/>
    <w:rsid w:val="00B905FB"/>
    <w:rsid w:val="00B9134C"/>
    <w:rsid w:val="00B92EE1"/>
    <w:rsid w:val="00B94F94"/>
    <w:rsid w:val="00B9745C"/>
    <w:rsid w:val="00BA088F"/>
    <w:rsid w:val="00BA2298"/>
    <w:rsid w:val="00BA32D0"/>
    <w:rsid w:val="00BA3F84"/>
    <w:rsid w:val="00BA62F4"/>
    <w:rsid w:val="00BA7ACF"/>
    <w:rsid w:val="00BB0924"/>
    <w:rsid w:val="00BB19B7"/>
    <w:rsid w:val="00BB208B"/>
    <w:rsid w:val="00BB6523"/>
    <w:rsid w:val="00BB6A91"/>
    <w:rsid w:val="00BB7333"/>
    <w:rsid w:val="00BC0645"/>
    <w:rsid w:val="00BC1629"/>
    <w:rsid w:val="00BC3B4B"/>
    <w:rsid w:val="00BC6622"/>
    <w:rsid w:val="00BD19BA"/>
    <w:rsid w:val="00BD3F29"/>
    <w:rsid w:val="00BD55EA"/>
    <w:rsid w:val="00BE175C"/>
    <w:rsid w:val="00BE2FF6"/>
    <w:rsid w:val="00BE3A5D"/>
    <w:rsid w:val="00BE492A"/>
    <w:rsid w:val="00BE527F"/>
    <w:rsid w:val="00BF1F3F"/>
    <w:rsid w:val="00BF21F0"/>
    <w:rsid w:val="00BF2E1E"/>
    <w:rsid w:val="00BF48BA"/>
    <w:rsid w:val="00BF5869"/>
    <w:rsid w:val="00BF70F4"/>
    <w:rsid w:val="00C00A73"/>
    <w:rsid w:val="00C0530A"/>
    <w:rsid w:val="00C06E8A"/>
    <w:rsid w:val="00C06F07"/>
    <w:rsid w:val="00C0732F"/>
    <w:rsid w:val="00C106C0"/>
    <w:rsid w:val="00C11EED"/>
    <w:rsid w:val="00C13341"/>
    <w:rsid w:val="00C14346"/>
    <w:rsid w:val="00C157DE"/>
    <w:rsid w:val="00C17316"/>
    <w:rsid w:val="00C1749F"/>
    <w:rsid w:val="00C205A4"/>
    <w:rsid w:val="00C23022"/>
    <w:rsid w:val="00C27277"/>
    <w:rsid w:val="00C27556"/>
    <w:rsid w:val="00C307FF"/>
    <w:rsid w:val="00C33187"/>
    <w:rsid w:val="00C33CBF"/>
    <w:rsid w:val="00C363F1"/>
    <w:rsid w:val="00C37716"/>
    <w:rsid w:val="00C377D2"/>
    <w:rsid w:val="00C37BF5"/>
    <w:rsid w:val="00C40A54"/>
    <w:rsid w:val="00C41AB0"/>
    <w:rsid w:val="00C42064"/>
    <w:rsid w:val="00C43C1C"/>
    <w:rsid w:val="00C43DD2"/>
    <w:rsid w:val="00C46781"/>
    <w:rsid w:val="00C478D4"/>
    <w:rsid w:val="00C47AAA"/>
    <w:rsid w:val="00C54321"/>
    <w:rsid w:val="00C565F3"/>
    <w:rsid w:val="00C57357"/>
    <w:rsid w:val="00C6142F"/>
    <w:rsid w:val="00C615F4"/>
    <w:rsid w:val="00C61697"/>
    <w:rsid w:val="00C64E88"/>
    <w:rsid w:val="00C656EA"/>
    <w:rsid w:val="00C7047D"/>
    <w:rsid w:val="00C73D1F"/>
    <w:rsid w:val="00C7582C"/>
    <w:rsid w:val="00C83188"/>
    <w:rsid w:val="00C83D22"/>
    <w:rsid w:val="00C84AC7"/>
    <w:rsid w:val="00C84D22"/>
    <w:rsid w:val="00C85944"/>
    <w:rsid w:val="00C91D05"/>
    <w:rsid w:val="00C91ED8"/>
    <w:rsid w:val="00C95CDF"/>
    <w:rsid w:val="00CA1546"/>
    <w:rsid w:val="00CA186E"/>
    <w:rsid w:val="00CA3841"/>
    <w:rsid w:val="00CA553A"/>
    <w:rsid w:val="00CA6886"/>
    <w:rsid w:val="00CA7754"/>
    <w:rsid w:val="00CB25E3"/>
    <w:rsid w:val="00CB2C7B"/>
    <w:rsid w:val="00CB31F1"/>
    <w:rsid w:val="00CB3F94"/>
    <w:rsid w:val="00CB6CA0"/>
    <w:rsid w:val="00CC352C"/>
    <w:rsid w:val="00CC3DA8"/>
    <w:rsid w:val="00CC5C8E"/>
    <w:rsid w:val="00CD3564"/>
    <w:rsid w:val="00CD3DBA"/>
    <w:rsid w:val="00CD5557"/>
    <w:rsid w:val="00CD5DF5"/>
    <w:rsid w:val="00CE69C8"/>
    <w:rsid w:val="00CF027D"/>
    <w:rsid w:val="00CF104F"/>
    <w:rsid w:val="00CF1885"/>
    <w:rsid w:val="00CF673E"/>
    <w:rsid w:val="00CF68BC"/>
    <w:rsid w:val="00D01500"/>
    <w:rsid w:val="00D02847"/>
    <w:rsid w:val="00D029B5"/>
    <w:rsid w:val="00D03E95"/>
    <w:rsid w:val="00D05441"/>
    <w:rsid w:val="00D05AC4"/>
    <w:rsid w:val="00D06D8E"/>
    <w:rsid w:val="00D07415"/>
    <w:rsid w:val="00D11018"/>
    <w:rsid w:val="00D126C6"/>
    <w:rsid w:val="00D127E1"/>
    <w:rsid w:val="00D135D9"/>
    <w:rsid w:val="00D1555A"/>
    <w:rsid w:val="00D16EFB"/>
    <w:rsid w:val="00D17BCC"/>
    <w:rsid w:val="00D20EDE"/>
    <w:rsid w:val="00D24188"/>
    <w:rsid w:val="00D24A60"/>
    <w:rsid w:val="00D25C21"/>
    <w:rsid w:val="00D2658E"/>
    <w:rsid w:val="00D31591"/>
    <w:rsid w:val="00D3216F"/>
    <w:rsid w:val="00D34A4A"/>
    <w:rsid w:val="00D35C53"/>
    <w:rsid w:val="00D36C0E"/>
    <w:rsid w:val="00D40F09"/>
    <w:rsid w:val="00D415C0"/>
    <w:rsid w:val="00D41B84"/>
    <w:rsid w:val="00D41FB9"/>
    <w:rsid w:val="00D460B3"/>
    <w:rsid w:val="00D47D43"/>
    <w:rsid w:val="00D54DB4"/>
    <w:rsid w:val="00D56468"/>
    <w:rsid w:val="00D6063A"/>
    <w:rsid w:val="00D63328"/>
    <w:rsid w:val="00D72A4D"/>
    <w:rsid w:val="00D80975"/>
    <w:rsid w:val="00D80AAD"/>
    <w:rsid w:val="00D82C35"/>
    <w:rsid w:val="00D85DCC"/>
    <w:rsid w:val="00D85F17"/>
    <w:rsid w:val="00D864F6"/>
    <w:rsid w:val="00D86811"/>
    <w:rsid w:val="00D9183C"/>
    <w:rsid w:val="00D91FB1"/>
    <w:rsid w:val="00D92EF3"/>
    <w:rsid w:val="00D92FBD"/>
    <w:rsid w:val="00DA1323"/>
    <w:rsid w:val="00DA3459"/>
    <w:rsid w:val="00DA3C44"/>
    <w:rsid w:val="00DA4A8B"/>
    <w:rsid w:val="00DA56AA"/>
    <w:rsid w:val="00DA5F8F"/>
    <w:rsid w:val="00DB1DA9"/>
    <w:rsid w:val="00DB1E61"/>
    <w:rsid w:val="00DB215B"/>
    <w:rsid w:val="00DB4F05"/>
    <w:rsid w:val="00DB5A4F"/>
    <w:rsid w:val="00DC092D"/>
    <w:rsid w:val="00DC12A6"/>
    <w:rsid w:val="00DC19C4"/>
    <w:rsid w:val="00DC2C1C"/>
    <w:rsid w:val="00DC5867"/>
    <w:rsid w:val="00DC5DDA"/>
    <w:rsid w:val="00DC61D2"/>
    <w:rsid w:val="00DC7839"/>
    <w:rsid w:val="00DD12FB"/>
    <w:rsid w:val="00DD2722"/>
    <w:rsid w:val="00DD6A95"/>
    <w:rsid w:val="00DE3D1F"/>
    <w:rsid w:val="00DE4961"/>
    <w:rsid w:val="00DE4A14"/>
    <w:rsid w:val="00DE4EB8"/>
    <w:rsid w:val="00DE76A2"/>
    <w:rsid w:val="00DF00E8"/>
    <w:rsid w:val="00DF269D"/>
    <w:rsid w:val="00DF5360"/>
    <w:rsid w:val="00DF54C7"/>
    <w:rsid w:val="00DF5BBA"/>
    <w:rsid w:val="00DF6177"/>
    <w:rsid w:val="00DF703F"/>
    <w:rsid w:val="00E04D35"/>
    <w:rsid w:val="00E0505F"/>
    <w:rsid w:val="00E05D3C"/>
    <w:rsid w:val="00E074EC"/>
    <w:rsid w:val="00E11816"/>
    <w:rsid w:val="00E131C0"/>
    <w:rsid w:val="00E14702"/>
    <w:rsid w:val="00E1576F"/>
    <w:rsid w:val="00E16E4A"/>
    <w:rsid w:val="00E179D2"/>
    <w:rsid w:val="00E22C21"/>
    <w:rsid w:val="00E2355F"/>
    <w:rsid w:val="00E25C45"/>
    <w:rsid w:val="00E3309A"/>
    <w:rsid w:val="00E349C4"/>
    <w:rsid w:val="00E356D7"/>
    <w:rsid w:val="00E37E25"/>
    <w:rsid w:val="00E415C1"/>
    <w:rsid w:val="00E43083"/>
    <w:rsid w:val="00E43EBB"/>
    <w:rsid w:val="00E47EEE"/>
    <w:rsid w:val="00E524A7"/>
    <w:rsid w:val="00E53D59"/>
    <w:rsid w:val="00E55DC6"/>
    <w:rsid w:val="00E56C8B"/>
    <w:rsid w:val="00E60E03"/>
    <w:rsid w:val="00E61F56"/>
    <w:rsid w:val="00E70E89"/>
    <w:rsid w:val="00E719EE"/>
    <w:rsid w:val="00E71F2A"/>
    <w:rsid w:val="00E71FF7"/>
    <w:rsid w:val="00E73015"/>
    <w:rsid w:val="00E85582"/>
    <w:rsid w:val="00E9026D"/>
    <w:rsid w:val="00E9261D"/>
    <w:rsid w:val="00E926B8"/>
    <w:rsid w:val="00EA0127"/>
    <w:rsid w:val="00EA3610"/>
    <w:rsid w:val="00EA5406"/>
    <w:rsid w:val="00EA54C1"/>
    <w:rsid w:val="00EA6CB2"/>
    <w:rsid w:val="00EA7361"/>
    <w:rsid w:val="00EB0B3C"/>
    <w:rsid w:val="00EB0EB7"/>
    <w:rsid w:val="00EB3DAF"/>
    <w:rsid w:val="00EB6489"/>
    <w:rsid w:val="00EB757C"/>
    <w:rsid w:val="00EC27D8"/>
    <w:rsid w:val="00EC47A1"/>
    <w:rsid w:val="00EC4A78"/>
    <w:rsid w:val="00EC7902"/>
    <w:rsid w:val="00ED060E"/>
    <w:rsid w:val="00ED1D25"/>
    <w:rsid w:val="00ED287A"/>
    <w:rsid w:val="00ED336E"/>
    <w:rsid w:val="00ED3A56"/>
    <w:rsid w:val="00ED46D2"/>
    <w:rsid w:val="00ED48FA"/>
    <w:rsid w:val="00ED4D0F"/>
    <w:rsid w:val="00ED61AE"/>
    <w:rsid w:val="00EF2D20"/>
    <w:rsid w:val="00EF4B61"/>
    <w:rsid w:val="00EF7E65"/>
    <w:rsid w:val="00EF7EA8"/>
    <w:rsid w:val="00F013BD"/>
    <w:rsid w:val="00F02A2E"/>
    <w:rsid w:val="00F0300E"/>
    <w:rsid w:val="00F0304D"/>
    <w:rsid w:val="00F04D94"/>
    <w:rsid w:val="00F0696B"/>
    <w:rsid w:val="00F1076E"/>
    <w:rsid w:val="00F21557"/>
    <w:rsid w:val="00F2529E"/>
    <w:rsid w:val="00F277B1"/>
    <w:rsid w:val="00F307C0"/>
    <w:rsid w:val="00F34895"/>
    <w:rsid w:val="00F35AA9"/>
    <w:rsid w:val="00F35BE4"/>
    <w:rsid w:val="00F4127B"/>
    <w:rsid w:val="00F41423"/>
    <w:rsid w:val="00F419CE"/>
    <w:rsid w:val="00F41ED8"/>
    <w:rsid w:val="00F428F7"/>
    <w:rsid w:val="00F42AF3"/>
    <w:rsid w:val="00F437A4"/>
    <w:rsid w:val="00F451E9"/>
    <w:rsid w:val="00F452A1"/>
    <w:rsid w:val="00F47118"/>
    <w:rsid w:val="00F4720D"/>
    <w:rsid w:val="00F47FCC"/>
    <w:rsid w:val="00F50328"/>
    <w:rsid w:val="00F50EDD"/>
    <w:rsid w:val="00F52674"/>
    <w:rsid w:val="00F54305"/>
    <w:rsid w:val="00F5661C"/>
    <w:rsid w:val="00F57121"/>
    <w:rsid w:val="00F602E6"/>
    <w:rsid w:val="00F61FE3"/>
    <w:rsid w:val="00F627BA"/>
    <w:rsid w:val="00F62FE5"/>
    <w:rsid w:val="00F6394D"/>
    <w:rsid w:val="00F6447B"/>
    <w:rsid w:val="00F64D9B"/>
    <w:rsid w:val="00F65F4B"/>
    <w:rsid w:val="00F67C6A"/>
    <w:rsid w:val="00F7015E"/>
    <w:rsid w:val="00F715DA"/>
    <w:rsid w:val="00F71862"/>
    <w:rsid w:val="00F7376D"/>
    <w:rsid w:val="00F73920"/>
    <w:rsid w:val="00F745C0"/>
    <w:rsid w:val="00F74A6F"/>
    <w:rsid w:val="00F76D3D"/>
    <w:rsid w:val="00F80021"/>
    <w:rsid w:val="00F809EF"/>
    <w:rsid w:val="00F82299"/>
    <w:rsid w:val="00F832E6"/>
    <w:rsid w:val="00F83E9A"/>
    <w:rsid w:val="00F85B4E"/>
    <w:rsid w:val="00F93499"/>
    <w:rsid w:val="00F939D8"/>
    <w:rsid w:val="00F94A6E"/>
    <w:rsid w:val="00FA21D9"/>
    <w:rsid w:val="00FA31F6"/>
    <w:rsid w:val="00FA38BD"/>
    <w:rsid w:val="00FA3932"/>
    <w:rsid w:val="00FA3F53"/>
    <w:rsid w:val="00FB057F"/>
    <w:rsid w:val="00FB0990"/>
    <w:rsid w:val="00FB144E"/>
    <w:rsid w:val="00FB167E"/>
    <w:rsid w:val="00FB37AE"/>
    <w:rsid w:val="00FB3AEF"/>
    <w:rsid w:val="00FB3E0C"/>
    <w:rsid w:val="00FB45E1"/>
    <w:rsid w:val="00FB5604"/>
    <w:rsid w:val="00FB7864"/>
    <w:rsid w:val="00FB7BF8"/>
    <w:rsid w:val="00FC104D"/>
    <w:rsid w:val="00FC1AC0"/>
    <w:rsid w:val="00FC2AD0"/>
    <w:rsid w:val="00FC606E"/>
    <w:rsid w:val="00FD09A1"/>
    <w:rsid w:val="00FD5249"/>
    <w:rsid w:val="00FD6846"/>
    <w:rsid w:val="00FE1344"/>
    <w:rsid w:val="00FE1E8A"/>
    <w:rsid w:val="00FE3B56"/>
    <w:rsid w:val="00FE5A7F"/>
    <w:rsid w:val="00FF000E"/>
    <w:rsid w:val="00FF0C6F"/>
    <w:rsid w:val="00FF1424"/>
    <w:rsid w:val="00FF1764"/>
    <w:rsid w:val="00FF32A1"/>
    <w:rsid w:val="00FF4F9F"/>
    <w:rsid w:val="00FF6898"/>
    <w:rsid w:val="00FF6D62"/>
    <w:rsid w:val="00FF6D65"/>
    <w:rsid w:val="00FF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7105"/>
    <o:shapelayout v:ext="edit">
      <o:idmap v:ext="edit" data="1"/>
    </o:shapelayout>
  </w:shapeDefaults>
  <w:decimalSymbol w:val=","/>
  <w:listSeparator w:val=";"/>
  <w14:docId w14:val="1C490833"/>
  <w15:docId w15:val="{E5B77FDE-5C4A-4F2D-9401-83D6601D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070"/>
    <w:rPr>
      <w:sz w:val="24"/>
      <w:szCs w:val="24"/>
      <w:lang w:val="de-DE" w:eastAsia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D1BD4"/>
    <w:pPr>
      <w:keepNext/>
      <w:numPr>
        <w:numId w:val="1"/>
      </w:numPr>
      <w:spacing w:before="240" w:after="60"/>
      <w:outlineLvl w:val="0"/>
    </w:pPr>
    <w:rPr>
      <w:rFonts w:ascii="Verdana" w:hAnsi="Verdana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43046"/>
    <w:pPr>
      <w:keepNext/>
      <w:numPr>
        <w:ilvl w:val="1"/>
        <w:numId w:val="1"/>
      </w:numPr>
      <w:spacing w:before="240" w:after="60"/>
      <w:outlineLvl w:val="1"/>
    </w:pPr>
    <w:rPr>
      <w:rFonts w:ascii="Verdana" w:hAnsi="Verdana"/>
      <w:b/>
      <w:bCs/>
      <w:iCs/>
      <w:sz w:val="20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F467D"/>
    <w:pPr>
      <w:keepNext/>
      <w:numPr>
        <w:ilvl w:val="2"/>
        <w:numId w:val="1"/>
      </w:numPr>
      <w:spacing w:before="240" w:after="60"/>
      <w:outlineLvl w:val="2"/>
    </w:pPr>
    <w:rPr>
      <w:rFonts w:ascii="Verdana" w:hAnsi="Verdana"/>
      <w:b/>
      <w:bCs/>
      <w:sz w:val="18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43046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43046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43046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43046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43046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243046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717A2"/>
    <w:rPr>
      <w:rFonts w:ascii="Verdana" w:hAnsi="Verdana" w:cs="Arial"/>
      <w:b/>
      <w:bCs/>
      <w:kern w:val="32"/>
      <w:sz w:val="28"/>
      <w:szCs w:val="32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243046"/>
    <w:rPr>
      <w:rFonts w:ascii="Verdana" w:hAnsi="Verdana"/>
      <w:b/>
      <w:bCs/>
      <w:iCs/>
      <w:szCs w:val="28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4F467D"/>
    <w:rPr>
      <w:rFonts w:ascii="Verdana" w:hAnsi="Verdana"/>
      <w:b/>
      <w:bCs/>
      <w:sz w:val="18"/>
      <w:szCs w:val="26"/>
      <w:lang w:val="de-DE" w:eastAsia="de-D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43046"/>
    <w:rPr>
      <w:rFonts w:ascii="Calibri" w:hAnsi="Calibri"/>
      <w:b/>
      <w:bCs/>
      <w:sz w:val="28"/>
      <w:szCs w:val="28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243046"/>
    <w:rPr>
      <w:rFonts w:ascii="Calibri" w:hAnsi="Calibri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243046"/>
    <w:rPr>
      <w:rFonts w:ascii="Calibri" w:hAnsi="Calibri"/>
      <w:b/>
      <w:bCs/>
      <w:sz w:val="22"/>
      <w:szCs w:val="22"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243046"/>
    <w:rPr>
      <w:rFonts w:ascii="Calibri" w:hAnsi="Calibri"/>
      <w:sz w:val="24"/>
      <w:szCs w:val="24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243046"/>
    <w:rPr>
      <w:rFonts w:ascii="Calibri" w:hAnsi="Calibri"/>
      <w:i/>
      <w:iCs/>
      <w:sz w:val="24"/>
      <w:szCs w:val="24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243046"/>
    <w:rPr>
      <w:rFonts w:ascii="Cambria" w:hAnsi="Cambria"/>
      <w:sz w:val="22"/>
      <w:szCs w:val="22"/>
      <w:lang w:val="de-DE" w:eastAsia="de-DE"/>
    </w:rPr>
  </w:style>
  <w:style w:type="table" w:styleId="TableGrid">
    <w:name w:val="Table Grid"/>
    <w:basedOn w:val="TableNormal"/>
    <w:rsid w:val="00930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character" w:styleId="Hyperlink">
    <w:name w:val="Hyperlink"/>
    <w:basedOn w:val="DefaultParagraphFont"/>
    <w:uiPriority w:val="99"/>
    <w:rsid w:val="006D7AA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F35A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17A2"/>
    <w:rPr>
      <w:rFonts w:cs="Times New Roman"/>
      <w:sz w:val="2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rsid w:val="00A647ED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A647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F1764"/>
    <w:rPr>
      <w:rFonts w:cs="Times New Roman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64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717A2"/>
    <w:rPr>
      <w:rFonts w:cs="Times New Roman"/>
      <w:b/>
      <w:bCs/>
      <w:sz w:val="20"/>
      <w:szCs w:val="20"/>
      <w:lang w:val="de-DE" w:eastAsia="de-DE"/>
    </w:rPr>
  </w:style>
  <w:style w:type="character" w:styleId="PageNumber">
    <w:name w:val="page number"/>
    <w:basedOn w:val="DefaultParagraphFont"/>
    <w:uiPriority w:val="99"/>
    <w:rsid w:val="004A62EF"/>
    <w:rPr>
      <w:rFonts w:cs="Times New Roman"/>
    </w:rPr>
  </w:style>
  <w:style w:type="paragraph" w:styleId="Revision">
    <w:name w:val="Revision"/>
    <w:hidden/>
    <w:uiPriority w:val="99"/>
    <w:semiHidden/>
    <w:rsid w:val="00B41162"/>
    <w:rPr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rsid w:val="007409DC"/>
    <w:rPr>
      <w:rFonts w:cs="Times New Roman"/>
      <w:color w:val="800080"/>
      <w:u w:val="single"/>
    </w:rPr>
  </w:style>
  <w:style w:type="character" w:styleId="Emphasis">
    <w:name w:val="Emphasis"/>
    <w:basedOn w:val="DefaultParagraphFont"/>
    <w:uiPriority w:val="99"/>
    <w:qFormat/>
    <w:rsid w:val="009C0E5C"/>
    <w:rPr>
      <w:rFonts w:cs="Times New Roman"/>
      <w:i/>
      <w:iCs/>
    </w:rPr>
  </w:style>
  <w:style w:type="paragraph" w:customStyle="1" w:styleId="Regular">
    <w:name w:val="Regular"/>
    <w:basedOn w:val="Normal"/>
    <w:uiPriority w:val="99"/>
    <w:rsid w:val="004A40EE"/>
    <w:pPr>
      <w:autoSpaceDE w:val="0"/>
      <w:autoSpaceDN w:val="0"/>
      <w:adjustRightInd w:val="0"/>
    </w:pPr>
    <w:rPr>
      <w:rFonts w:ascii="Verdana" w:hAnsi="Verdana" w:cs="Verdana"/>
      <w:color w:val="000000"/>
      <w:sz w:val="22"/>
      <w:szCs w:val="22"/>
      <w:lang w:val="en-US" w:eastAsia="en-GB"/>
    </w:rPr>
  </w:style>
  <w:style w:type="paragraph" w:customStyle="1" w:styleId="Style3">
    <w:name w:val="Style3"/>
    <w:basedOn w:val="Normal"/>
    <w:uiPriority w:val="99"/>
    <w:rsid w:val="0097213A"/>
    <w:pPr>
      <w:spacing w:before="120" w:after="120" w:line="240" w:lineRule="exact"/>
    </w:pPr>
    <w:rPr>
      <w:rFonts w:ascii="Arial" w:hAnsi="Arial"/>
      <w:sz w:val="20"/>
      <w:lang w:val="en-CA" w:eastAsia="en-US"/>
    </w:rPr>
  </w:style>
  <w:style w:type="paragraph" w:customStyle="1" w:styleId="CM4">
    <w:name w:val="CM4"/>
    <w:basedOn w:val="Normal"/>
    <w:next w:val="Normal"/>
    <w:uiPriority w:val="99"/>
    <w:rsid w:val="00804298"/>
    <w:pPr>
      <w:autoSpaceDE w:val="0"/>
      <w:autoSpaceDN w:val="0"/>
      <w:adjustRightInd w:val="0"/>
    </w:pPr>
    <w:rPr>
      <w:rFonts w:ascii="EUAlbertina" w:hAnsi="EUAlbertin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7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76F208C0F534E8552CAD31ED8A814" ma:contentTypeVersion="14" ma:contentTypeDescription="Create a new document." ma:contentTypeScope="" ma:versionID="9e970dac223c3d1b2e9736ed511ba622">
  <xsd:schema xmlns:xsd="http://www.w3.org/2001/XMLSchema" xmlns:xs="http://www.w3.org/2001/XMLSchema" xmlns:p="http://schemas.microsoft.com/office/2006/metadata/properties" xmlns:ns1="http://schemas.microsoft.com/sharepoint/v3" xmlns:ns2="df3f5989-45d1-4092-8fc9-3a46343f34e1" targetNamespace="http://schemas.microsoft.com/office/2006/metadata/properties" ma:root="true" ma:fieldsID="d2326f72641d97d023bb9b08e6fdbcd7" ns1:_="" ns2:_="">
    <xsd:import namespace="http://schemas.microsoft.com/sharepoint/v3"/>
    <xsd:import namespace="df3f5989-45d1-4092-8fc9-3a46343f34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f5989-45d1-4092-8fc9-3a46343f34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e1f09e3-7f2c-4eab-93f5-0c410426c3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f3f5989-45d1-4092-8fc9-3a46343f34e1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5195ECD-6292-4A0A-9CD3-AA69F6CE70E8}"/>
</file>

<file path=customXml/itemProps2.xml><?xml version="1.0" encoding="utf-8"?>
<ds:datastoreItem xmlns:ds="http://schemas.openxmlformats.org/officeDocument/2006/customXml" ds:itemID="{25703AF0-E335-4EFA-A272-8CECBAE2C3AE}"/>
</file>

<file path=customXml/itemProps3.xml><?xml version="1.0" encoding="utf-8"?>
<ds:datastoreItem xmlns:ds="http://schemas.openxmlformats.org/officeDocument/2006/customXml" ds:itemID="{47BF590D-322C-49C8-9A41-EC335740FD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530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lication</vt:lpstr>
    </vt:vector>
  </TitlesOfParts>
  <Manager/>
  <Company>AAN</Company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subject>Registration</dc:subject>
  <dc:creator>SGAAN</dc:creator>
  <cp:lastModifiedBy>José Alberto Silva Cardoso</cp:lastModifiedBy>
  <cp:revision>17</cp:revision>
  <cp:lastPrinted>2025-04-03T14:01:00Z</cp:lastPrinted>
  <dcterms:created xsi:type="dcterms:W3CDTF">2024-11-13T15:23:00Z</dcterms:created>
  <dcterms:modified xsi:type="dcterms:W3CDTF">2025-07-1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doclink_CC_1304814112">
    <vt:lpwstr>False</vt:lpwstr>
  </property>
  <property fmtid="{D5CDD505-2E9C-101B-9397-08002B2CF9AE}" pid="3" name="_edoclink_CC_4108753624">
    <vt:lpwstr>False</vt:lpwstr>
  </property>
  <property fmtid="{D5CDD505-2E9C-101B-9397-08002B2CF9AE}" pid="4" name="_edoclink_CC_1334951937">
    <vt:lpwstr>False</vt:lpwstr>
  </property>
  <property fmtid="{D5CDD505-2E9C-101B-9397-08002B2CF9AE}" pid="5" name="_edoclink_CC_100538549">
    <vt:lpwstr>False</vt:lpwstr>
  </property>
  <property fmtid="{D5CDD505-2E9C-101B-9397-08002B2CF9AE}" pid="6" name="_edoclink_CC_2522893713">
    <vt:lpwstr>False</vt:lpwstr>
  </property>
  <property fmtid="{D5CDD505-2E9C-101B-9397-08002B2CF9AE}" pid="7" name="_edoclink_CC_3976693750">
    <vt:lpwstr>False</vt:lpwstr>
  </property>
  <property fmtid="{D5CDD505-2E9C-101B-9397-08002B2CF9AE}" pid="8" name="_edoclink_CC_447514521">
    <vt:lpwstr>False</vt:lpwstr>
  </property>
  <property fmtid="{D5CDD505-2E9C-101B-9397-08002B2CF9AE}" pid="9" name="_edoclink_CC_1238134007">
    <vt:lpwstr>False</vt:lpwstr>
  </property>
  <property fmtid="{D5CDD505-2E9C-101B-9397-08002B2CF9AE}" pid="10" name="_edoclink_CC_1358387625">
    <vt:lpwstr>False</vt:lpwstr>
  </property>
  <property fmtid="{D5CDD505-2E9C-101B-9397-08002B2CF9AE}" pid="11" name="_edoclink_CC_1556581263">
    <vt:lpwstr>False</vt:lpwstr>
  </property>
  <property fmtid="{D5CDD505-2E9C-101B-9397-08002B2CF9AE}" pid="12" name="_edoclink_CC_1769728540">
    <vt:lpwstr>False</vt:lpwstr>
  </property>
  <property fmtid="{D5CDD505-2E9C-101B-9397-08002B2CF9AE}" pid="13" name="_edoclink_CC_38636602">
    <vt:lpwstr>False</vt:lpwstr>
  </property>
  <property fmtid="{D5CDD505-2E9C-101B-9397-08002B2CF9AE}" pid="14" name="_edoclink_CC_4004445234">
    <vt:lpwstr>False</vt:lpwstr>
  </property>
  <property fmtid="{D5CDD505-2E9C-101B-9397-08002B2CF9AE}" pid="15" name="_edoclink_CC_2731794035">
    <vt:lpwstr>False</vt:lpwstr>
  </property>
  <property fmtid="{D5CDD505-2E9C-101B-9397-08002B2CF9AE}" pid="16" name="_edoclink_CC_2005702567">
    <vt:lpwstr>False</vt:lpwstr>
  </property>
  <property fmtid="{D5CDD505-2E9C-101B-9397-08002B2CF9AE}" pid="17" name="_edoclink_CC_2200738515">
    <vt:lpwstr>False</vt:lpwstr>
  </property>
  <property fmtid="{D5CDD505-2E9C-101B-9397-08002B2CF9AE}" pid="18" name="_edoclink_CC_2339563298">
    <vt:lpwstr>False</vt:lpwstr>
  </property>
  <property fmtid="{D5CDD505-2E9C-101B-9397-08002B2CF9AE}" pid="19" name="_edoclink_CC_1689488939">
    <vt:lpwstr>False</vt:lpwstr>
  </property>
  <property fmtid="{D5CDD505-2E9C-101B-9397-08002B2CF9AE}" pid="20" name="_edoclink_CC_2185543876">
    <vt:lpwstr>False</vt:lpwstr>
  </property>
  <property fmtid="{D5CDD505-2E9C-101B-9397-08002B2CF9AE}" pid="21" name="ContentTypeId">
    <vt:lpwstr>0x01010022A76F208C0F534E8552CAD31ED8A814</vt:lpwstr>
  </property>
</Properties>
</file>